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7BF0E6C" w14:textId="5F35CEBD" w:rsidR="00312B5D" w:rsidRPr="00295C42" w:rsidRDefault="00312B5D" w:rsidP="00832F2A">
      <w:pPr>
        <w:rPr>
          <w:rFonts w:asciiTheme="majorHAnsi" w:hAnsiTheme="majorHAnsi" w:cstheme="majorHAnsi"/>
        </w:rPr>
      </w:pPr>
    </w:p>
    <w:p w14:paraId="65984BAA" w14:textId="22B2F1AB" w:rsidR="007E0CF0" w:rsidRPr="00295C42" w:rsidRDefault="007E0CF0" w:rsidP="00832F2A">
      <w:pPr>
        <w:rPr>
          <w:rFonts w:asciiTheme="majorHAnsi" w:hAnsiTheme="majorHAnsi" w:cstheme="majorHAnsi"/>
        </w:rPr>
      </w:pPr>
    </w:p>
    <w:p w14:paraId="66D47AA2" w14:textId="4BC0AF93" w:rsidR="001A38F0" w:rsidRPr="00295C42" w:rsidRDefault="001A38F0" w:rsidP="00832F2A">
      <w:pPr>
        <w:rPr>
          <w:rFonts w:asciiTheme="majorHAnsi" w:hAnsiTheme="majorHAnsi" w:cstheme="majorHAnsi"/>
        </w:rPr>
      </w:pPr>
    </w:p>
    <w:p w14:paraId="1F999050" w14:textId="2585450A" w:rsidR="001A38F0" w:rsidRPr="00295C42" w:rsidRDefault="001A38F0" w:rsidP="00832F2A">
      <w:pPr>
        <w:rPr>
          <w:rFonts w:asciiTheme="majorHAnsi" w:hAnsiTheme="majorHAnsi" w:cstheme="majorHAnsi"/>
        </w:rPr>
      </w:pPr>
    </w:p>
    <w:p w14:paraId="405A1A6C" w14:textId="15BAFE62" w:rsidR="001A38F0" w:rsidRPr="00295C42" w:rsidRDefault="001A38F0" w:rsidP="00832F2A">
      <w:pPr>
        <w:rPr>
          <w:rFonts w:asciiTheme="majorHAnsi" w:hAnsiTheme="majorHAnsi" w:cstheme="majorHAnsi"/>
        </w:rPr>
      </w:pPr>
    </w:p>
    <w:p w14:paraId="16CCD175" w14:textId="735F1973" w:rsidR="0016245E" w:rsidRPr="00295C42" w:rsidRDefault="0016245E" w:rsidP="00832F2A">
      <w:pPr>
        <w:rPr>
          <w:rFonts w:asciiTheme="majorHAnsi" w:hAnsiTheme="majorHAnsi" w:cstheme="majorHAnsi"/>
          <w:iCs/>
          <w:color w:val="002060"/>
          <w:szCs w:val="18"/>
        </w:rPr>
      </w:pPr>
    </w:p>
    <w:p w14:paraId="7FA8045C" w14:textId="5F4BA74C" w:rsidR="0016245E" w:rsidRPr="00295C42" w:rsidRDefault="0016245E" w:rsidP="00832F2A">
      <w:pPr>
        <w:rPr>
          <w:rFonts w:asciiTheme="majorHAnsi" w:hAnsiTheme="majorHAnsi" w:cstheme="majorHAnsi"/>
          <w:iCs/>
          <w:color w:val="002060"/>
          <w:szCs w:val="18"/>
        </w:rPr>
      </w:pPr>
    </w:p>
    <w:p w14:paraId="2E2C3974" w14:textId="452CE305" w:rsidR="002331FA" w:rsidRPr="00295C42" w:rsidRDefault="002331FA" w:rsidP="00832F2A">
      <w:pPr>
        <w:rPr>
          <w:rFonts w:asciiTheme="majorHAnsi" w:hAnsiTheme="majorHAnsi" w:cstheme="majorHAnsi"/>
          <w:szCs w:val="18"/>
        </w:rPr>
      </w:pPr>
    </w:p>
    <w:p w14:paraId="1828AD39" w14:textId="78629742" w:rsidR="002331FA" w:rsidRPr="00295C42" w:rsidRDefault="00A53AB0" w:rsidP="00832F2A">
      <w:pPr>
        <w:rPr>
          <w:rFonts w:asciiTheme="majorHAnsi" w:hAnsiTheme="majorHAnsi" w:cstheme="majorHAnsi"/>
          <w:szCs w:val="18"/>
        </w:rPr>
      </w:pPr>
      <w:r w:rsidRPr="00295C42">
        <w:rPr>
          <w:rFonts w:asciiTheme="majorHAnsi" w:hAnsiTheme="majorHAnsi" w:cstheme="majorHAnsi"/>
          <w:noProof/>
        </w:rPr>
        <mc:AlternateContent>
          <mc:Choice Requires="wps">
            <w:drawing>
              <wp:anchor distT="0" distB="0" distL="114300" distR="114300" simplePos="0" relativeHeight="251661312" behindDoc="0" locked="0" layoutInCell="1" allowOverlap="1" wp14:anchorId="21DAAB89" wp14:editId="36F66B77">
                <wp:simplePos x="0" y="0"/>
                <wp:positionH relativeFrom="margin">
                  <wp:align>right</wp:align>
                </wp:positionH>
                <wp:positionV relativeFrom="page">
                  <wp:posOffset>2655475</wp:posOffset>
                </wp:positionV>
                <wp:extent cx="5585460" cy="972820"/>
                <wp:effectExtent l="0" t="0" r="15240" b="0"/>
                <wp:wrapSquare wrapText="bothSides"/>
                <wp:docPr id="113" name="Textfeld 13"/>
                <wp:cNvGraphicFramePr/>
                <a:graphic xmlns:a="http://schemas.openxmlformats.org/drawingml/2006/main">
                  <a:graphicData uri="http://schemas.microsoft.com/office/word/2010/wordprocessingShape">
                    <wps:wsp>
                      <wps:cNvSpPr txBox="1"/>
                      <wps:spPr>
                        <a:xfrm>
                          <a:off x="0" y="0"/>
                          <a:ext cx="5585460" cy="972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14393" w14:textId="45536533" w:rsidR="00312B5D" w:rsidRPr="000E081D" w:rsidRDefault="00D0119C">
                            <w:pPr>
                              <w:jc w:val="right"/>
                              <w:rPr>
                                <w:caps/>
                                <w:color w:val="17365D" w:themeColor="text2" w:themeShade="BF"/>
                                <w:sz w:val="52"/>
                                <w:szCs w:val="52"/>
                              </w:rPr>
                            </w:pPr>
                            <w:sdt>
                              <w:sdtPr>
                                <w:rPr>
                                  <w:caps/>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B3A1F" w:rsidRPr="000E081D">
                                  <w:rPr>
                                    <w:caps/>
                                    <w:sz w:val="52"/>
                                    <w:szCs w:val="52"/>
                                  </w:rPr>
                                  <w:t>CITADELS</w:t>
                                </w:r>
                              </w:sdtContent>
                            </w:sdt>
                          </w:p>
                          <w:sdt>
                            <w:sdtPr>
                              <w:rPr>
                                <w:smallCaps/>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29A3B3E" w14:textId="449DB411" w:rsidR="00312B5D" w:rsidRPr="000E081D" w:rsidRDefault="003C4FD7" w:rsidP="00590052">
                                <w:pPr>
                                  <w:ind w:left="720" w:hanging="720"/>
                                  <w:jc w:val="right"/>
                                  <w:rPr>
                                    <w:smallCaps/>
                                    <w:sz w:val="36"/>
                                    <w:szCs w:val="36"/>
                                  </w:rPr>
                                </w:pPr>
                                <w:r>
                                  <w:rPr>
                                    <w:smallCaps/>
                                    <w:sz w:val="36"/>
                                    <w:szCs w:val="36"/>
                                  </w:rPr>
                                  <w:t>Applicant Commitment Statement - ETF Cohort 1</w:t>
                                </w:r>
                              </w:p>
                            </w:sdtContent>
                          </w:sdt>
                          <w:p w14:paraId="15B70500" w14:textId="77777777" w:rsidR="0016245E" w:rsidRPr="000E081D" w:rsidRDefault="0016245E">
                            <w:pPr>
                              <w:jc w:val="right"/>
                              <w:rPr>
                                <w:smallCaps/>
                                <w:sz w:val="36"/>
                                <w:szCs w:val="36"/>
                              </w:rPr>
                            </w:pPr>
                          </w:p>
                          <w:p w14:paraId="37D1AC92" w14:textId="77777777" w:rsidR="0016245E" w:rsidRPr="000E081D" w:rsidRDefault="0016245E">
                            <w:pPr>
                              <w:jc w:val="right"/>
                              <w:rPr>
                                <w:smallCaps/>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337"/>
                              <w:gridCol w:w="10"/>
                            </w:tblGrid>
                            <w:tr w:rsidR="0016245E" w:rsidRPr="000E081D" w14:paraId="00C483C3" w14:textId="77777777" w:rsidTr="0016245E">
                              <w:tc>
                                <w:tcPr>
                                  <w:tcW w:w="3439" w:type="dxa"/>
                                </w:tcPr>
                                <w:p w14:paraId="3B2C28ED" w14:textId="04A10D17" w:rsidR="0016245E" w:rsidRPr="000E081D" w:rsidRDefault="0016245E" w:rsidP="0016245E">
                                  <w:pPr>
                                    <w:rPr>
                                      <w:szCs w:val="18"/>
                                    </w:rPr>
                                  </w:pPr>
                                </w:p>
                              </w:tc>
                              <w:tc>
                                <w:tcPr>
                                  <w:tcW w:w="5347" w:type="dxa"/>
                                  <w:gridSpan w:val="2"/>
                                </w:tcPr>
                                <w:p w14:paraId="282AD228" w14:textId="77777777" w:rsidR="0016245E" w:rsidRPr="000E081D" w:rsidRDefault="0016245E" w:rsidP="0016245E">
                                  <w:pPr>
                                    <w:rPr>
                                      <w:b/>
                                      <w:bCs/>
                                    </w:rPr>
                                  </w:pPr>
                                  <w:r w:rsidRPr="000E081D">
                                    <w:rPr>
                                      <w:b/>
                                      <w:bCs/>
                                    </w:rPr>
                                    <w:t>European Communities of Facilitators focused on Co-creation training, Networking and Hands-on learning</w:t>
                                  </w:r>
                                </w:p>
                                <w:p w14:paraId="0DCD1C01" w14:textId="77777777" w:rsidR="0016245E" w:rsidRPr="000E081D" w:rsidRDefault="0016245E" w:rsidP="0016245E">
                                  <w:pPr>
                                    <w:rPr>
                                      <w:b/>
                                      <w:bCs/>
                                      <w:szCs w:val="18"/>
                                    </w:rPr>
                                  </w:pPr>
                                </w:p>
                                <w:p w14:paraId="10B8132E" w14:textId="77777777" w:rsidR="0016245E" w:rsidRPr="000E081D" w:rsidRDefault="0016245E" w:rsidP="0016245E">
                                  <w:pPr>
                                    <w:rPr>
                                      <w:b/>
                                      <w:bCs/>
                                      <w:szCs w:val="18"/>
                                    </w:rPr>
                                  </w:pPr>
                                </w:p>
                              </w:tc>
                            </w:tr>
                            <w:tr w:rsidR="0016245E" w:rsidRPr="000E081D" w14:paraId="63F9028A" w14:textId="77777777" w:rsidTr="0016245E">
                              <w:trPr>
                                <w:gridAfter w:val="1"/>
                                <w:wAfter w:w="10" w:type="dxa"/>
                              </w:trPr>
                              <w:tc>
                                <w:tcPr>
                                  <w:tcW w:w="3439" w:type="dxa"/>
                                </w:tcPr>
                                <w:p w14:paraId="1D9A14E5" w14:textId="1ED32607" w:rsidR="0016245E" w:rsidRPr="000E081D" w:rsidRDefault="0016245E" w:rsidP="0016245E"/>
                              </w:tc>
                              <w:tc>
                                <w:tcPr>
                                  <w:tcW w:w="5337" w:type="dxa"/>
                                </w:tcPr>
                                <w:p w14:paraId="21A89816" w14:textId="77777777" w:rsidR="0016245E" w:rsidRPr="000E081D" w:rsidRDefault="0016245E" w:rsidP="0016245E">
                                  <w:pPr>
                                    <w:rPr>
                                      <w:b/>
                                      <w:bCs/>
                                    </w:rPr>
                                  </w:pPr>
                                  <w:r w:rsidRPr="000E081D">
                                    <w:rPr>
                                      <w:b/>
                                      <w:bCs/>
                                    </w:rPr>
                                    <w:t>European Communities of Facilitators focused on Co-creation training, Networking and Hands-on learning</w:t>
                                  </w:r>
                                </w:p>
                                <w:p w14:paraId="5BDF44A7" w14:textId="77777777" w:rsidR="0016245E" w:rsidRPr="000E081D" w:rsidRDefault="0016245E" w:rsidP="0016245E">
                                  <w:pPr>
                                    <w:rPr>
                                      <w:b/>
                                      <w:bCs/>
                                      <w:szCs w:val="18"/>
                                    </w:rPr>
                                  </w:pPr>
                                </w:p>
                                <w:p w14:paraId="3B205F69" w14:textId="3A77D163" w:rsidR="0016245E" w:rsidRPr="000E081D" w:rsidRDefault="0016245E" w:rsidP="0016245E">
                                  <w:pPr>
                                    <w:rPr>
                                      <w:b/>
                                      <w:bCs/>
                                    </w:rPr>
                                  </w:pPr>
                                </w:p>
                              </w:tc>
                            </w:tr>
                            <w:tr w:rsidR="0016245E" w:rsidRPr="000E081D" w14:paraId="326CF951" w14:textId="77777777" w:rsidTr="0016245E">
                              <w:trPr>
                                <w:gridAfter w:val="1"/>
                                <w:wAfter w:w="10" w:type="dxa"/>
                              </w:trPr>
                              <w:tc>
                                <w:tcPr>
                                  <w:tcW w:w="3439" w:type="dxa"/>
                                </w:tcPr>
                                <w:p w14:paraId="1F59B182" w14:textId="77777777" w:rsidR="0016245E" w:rsidRPr="000E081D" w:rsidRDefault="0016245E" w:rsidP="0016245E">
                                  <w:r w:rsidRPr="000E081D">
                                    <w:t>Project acronym:</w:t>
                                  </w:r>
                                </w:p>
                                <w:p w14:paraId="487CE48B" w14:textId="77777777" w:rsidR="0016245E" w:rsidRPr="000E081D" w:rsidRDefault="0016245E" w:rsidP="0016245E"/>
                              </w:tc>
                              <w:tc>
                                <w:tcPr>
                                  <w:tcW w:w="5337" w:type="dxa"/>
                                </w:tcPr>
                                <w:p w14:paraId="7A588ED8" w14:textId="213E34A2" w:rsidR="0016245E" w:rsidRPr="000E081D" w:rsidRDefault="0016245E" w:rsidP="0016245E">
                                  <w:pPr>
                                    <w:rPr>
                                      <w:b/>
                                      <w:bCs/>
                                    </w:rPr>
                                  </w:pPr>
                                  <w:r w:rsidRPr="000E081D">
                                    <w:rPr>
                                      <w:b/>
                                      <w:bCs/>
                                    </w:rPr>
                                    <w:t>EU.FFICIENT</w:t>
                                  </w:r>
                                </w:p>
                              </w:tc>
                            </w:tr>
                            <w:tr w:rsidR="0016245E" w:rsidRPr="000E081D" w14:paraId="4B79BC46" w14:textId="77777777" w:rsidTr="0016245E">
                              <w:trPr>
                                <w:gridAfter w:val="1"/>
                                <w:wAfter w:w="10" w:type="dxa"/>
                              </w:trPr>
                              <w:tc>
                                <w:tcPr>
                                  <w:tcW w:w="3439" w:type="dxa"/>
                                </w:tcPr>
                                <w:p w14:paraId="6A75F09C" w14:textId="77777777" w:rsidR="0016245E" w:rsidRPr="000E081D" w:rsidRDefault="0016245E" w:rsidP="0016245E">
                                  <w:r w:rsidRPr="000E081D">
                                    <w:t>Project topic:</w:t>
                                  </w:r>
                                </w:p>
                                <w:p w14:paraId="7B682902" w14:textId="77777777" w:rsidR="0016245E" w:rsidRPr="000E081D" w:rsidRDefault="0016245E" w:rsidP="0016245E"/>
                              </w:tc>
                              <w:tc>
                                <w:tcPr>
                                  <w:tcW w:w="5337" w:type="dxa"/>
                                </w:tcPr>
                                <w:p w14:paraId="65FA396B" w14:textId="114D0E27" w:rsidR="0016245E" w:rsidRPr="000E081D" w:rsidRDefault="0016245E" w:rsidP="0016245E">
                                  <w:pPr>
                                    <w:rPr>
                                      <w:b/>
                                      <w:bCs/>
                                    </w:rPr>
                                  </w:pPr>
                                  <w:r w:rsidRPr="000E081D">
                                    <w:rPr>
                                      <w:b/>
                                      <w:bCs/>
                                    </w:rPr>
                                    <w:t>HORIZON-CL4-2023-HUMAN-01-32</w:t>
                                  </w:r>
                                </w:p>
                              </w:tc>
                            </w:tr>
                            <w:tr w:rsidR="0016245E" w:rsidRPr="000E081D" w14:paraId="2EFDF05B" w14:textId="77777777" w:rsidTr="0016245E">
                              <w:trPr>
                                <w:gridAfter w:val="1"/>
                                <w:wAfter w:w="10" w:type="dxa"/>
                              </w:trPr>
                              <w:tc>
                                <w:tcPr>
                                  <w:tcW w:w="3439" w:type="dxa"/>
                                </w:tcPr>
                                <w:p w14:paraId="5424A4B7" w14:textId="77777777" w:rsidR="0016245E" w:rsidRPr="000E081D" w:rsidRDefault="0016245E" w:rsidP="0016245E">
                                  <w:r w:rsidRPr="000E081D">
                                    <w:t>Project number:</w:t>
                                  </w:r>
                                </w:p>
                                <w:p w14:paraId="5251E36A" w14:textId="77777777" w:rsidR="0016245E" w:rsidRPr="000E081D" w:rsidRDefault="0016245E" w:rsidP="0016245E"/>
                              </w:tc>
                              <w:tc>
                                <w:tcPr>
                                  <w:tcW w:w="5337" w:type="dxa"/>
                                </w:tcPr>
                                <w:p w14:paraId="2A8E451B" w14:textId="6E503DF0" w:rsidR="0016245E" w:rsidRPr="000E081D" w:rsidRDefault="0016245E" w:rsidP="0016245E">
                                  <w:pPr>
                                    <w:rPr>
                                      <w:b/>
                                      <w:bCs/>
                                    </w:rPr>
                                  </w:pPr>
                                  <w:r w:rsidRPr="000E081D">
                                    <w:rPr>
                                      <w:b/>
                                      <w:bCs/>
                                    </w:rPr>
                                    <w:t>101135297</w:t>
                                  </w:r>
                                </w:p>
                              </w:tc>
                            </w:tr>
                            <w:tr w:rsidR="0016245E" w:rsidRPr="000E081D" w14:paraId="36E0CB3A" w14:textId="77777777" w:rsidTr="0016245E">
                              <w:trPr>
                                <w:gridAfter w:val="1"/>
                                <w:wAfter w:w="10" w:type="dxa"/>
                              </w:trPr>
                              <w:tc>
                                <w:tcPr>
                                  <w:tcW w:w="3439" w:type="dxa"/>
                                </w:tcPr>
                                <w:p w14:paraId="17652424" w14:textId="77777777" w:rsidR="0016245E" w:rsidRPr="000E081D" w:rsidRDefault="0016245E" w:rsidP="0016245E">
                                  <w:r w:rsidRPr="000E081D">
                                    <w:t>Type of action:</w:t>
                                  </w:r>
                                </w:p>
                                <w:p w14:paraId="4F130465" w14:textId="77777777" w:rsidR="0016245E" w:rsidRPr="000E081D" w:rsidRDefault="0016245E" w:rsidP="0016245E"/>
                              </w:tc>
                              <w:tc>
                                <w:tcPr>
                                  <w:tcW w:w="5337" w:type="dxa"/>
                                </w:tcPr>
                                <w:p w14:paraId="279C6BD0" w14:textId="05845DCC" w:rsidR="0016245E" w:rsidRPr="000E081D" w:rsidRDefault="0016245E" w:rsidP="0016245E">
                                  <w:pPr>
                                    <w:rPr>
                                      <w:b/>
                                      <w:bCs/>
                                    </w:rPr>
                                  </w:pPr>
                                  <w:r w:rsidRPr="000E081D">
                                    <w:rPr>
                                      <w:b/>
                                      <w:bCs/>
                                    </w:rPr>
                                    <w:t>HORIZON-CSA</w:t>
                                  </w:r>
                                </w:p>
                              </w:tc>
                            </w:tr>
                            <w:tr w:rsidR="0016245E" w:rsidRPr="000E081D" w14:paraId="1F198BCF" w14:textId="77777777" w:rsidTr="0016245E">
                              <w:trPr>
                                <w:gridAfter w:val="1"/>
                                <w:wAfter w:w="10" w:type="dxa"/>
                              </w:trPr>
                              <w:tc>
                                <w:tcPr>
                                  <w:tcW w:w="3439" w:type="dxa"/>
                                </w:tcPr>
                                <w:p w14:paraId="420F1195" w14:textId="77777777" w:rsidR="0016245E" w:rsidRPr="000E081D" w:rsidRDefault="0016245E" w:rsidP="0016245E">
                                  <w:r w:rsidRPr="000E081D">
                                    <w:t>Project starting date:</w:t>
                                  </w:r>
                                </w:p>
                                <w:p w14:paraId="2475F17C" w14:textId="77777777" w:rsidR="0016245E" w:rsidRPr="000E081D" w:rsidRDefault="0016245E" w:rsidP="0016245E"/>
                              </w:tc>
                              <w:tc>
                                <w:tcPr>
                                  <w:tcW w:w="5337" w:type="dxa"/>
                                </w:tcPr>
                                <w:p w14:paraId="5BBDE57B" w14:textId="5C564A46" w:rsidR="0016245E" w:rsidRPr="000E081D" w:rsidRDefault="0016245E" w:rsidP="0016245E">
                                  <w:pPr>
                                    <w:rPr>
                                      <w:b/>
                                      <w:bCs/>
                                    </w:rPr>
                                  </w:pPr>
                                  <w:r w:rsidRPr="000E081D">
                                    <w:rPr>
                                      <w:b/>
                                      <w:bCs/>
                                    </w:rPr>
                                    <w:t>1 January 2024</w:t>
                                  </w:r>
                                </w:p>
                              </w:tc>
                            </w:tr>
                            <w:tr w:rsidR="0016245E" w:rsidRPr="000E081D" w14:paraId="64661886" w14:textId="77777777" w:rsidTr="0016245E">
                              <w:trPr>
                                <w:gridAfter w:val="1"/>
                                <w:wAfter w:w="10" w:type="dxa"/>
                              </w:trPr>
                              <w:tc>
                                <w:tcPr>
                                  <w:tcW w:w="3439" w:type="dxa"/>
                                </w:tcPr>
                                <w:p w14:paraId="3BC7B8E0" w14:textId="77777777" w:rsidR="0016245E" w:rsidRPr="000E081D" w:rsidRDefault="0016245E" w:rsidP="0016245E">
                                  <w:r w:rsidRPr="000E081D">
                                    <w:t>Project duration:</w:t>
                                  </w:r>
                                </w:p>
                                <w:p w14:paraId="63F11234" w14:textId="77777777" w:rsidR="0016245E" w:rsidRPr="000E081D" w:rsidRDefault="0016245E" w:rsidP="0016245E"/>
                              </w:tc>
                              <w:tc>
                                <w:tcPr>
                                  <w:tcW w:w="5337" w:type="dxa"/>
                                </w:tcPr>
                                <w:p w14:paraId="32543AF2" w14:textId="780C4E4D" w:rsidR="0016245E" w:rsidRPr="000E081D" w:rsidRDefault="0016245E" w:rsidP="0016245E">
                                  <w:pPr>
                                    <w:rPr>
                                      <w:b/>
                                      <w:bCs/>
                                    </w:rPr>
                                  </w:pPr>
                                  <w:r w:rsidRPr="000E081D">
                                    <w:rPr>
                                      <w:b/>
                                      <w:bCs/>
                                    </w:rPr>
                                    <w:t>36 months</w:t>
                                  </w:r>
                                </w:p>
                              </w:tc>
                            </w:tr>
                          </w:tbl>
                          <w:p w14:paraId="10E79437" w14:textId="77777777" w:rsidR="0016245E" w:rsidRPr="000E081D" w:rsidRDefault="0016245E">
                            <w:pPr>
                              <w:jc w:val="right"/>
                              <w:rPr>
                                <w:smallCaps/>
                                <w:color w:val="1F497D" w:themeColor="text2"/>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DAAB89" id="_x0000_t202" coordsize="21600,21600" o:spt="202" path="m,l,21600r21600,l21600,xe">
                <v:stroke joinstyle="miter"/>
                <v:path gradientshapeok="t" o:connecttype="rect"/>
              </v:shapetype>
              <v:shape id="Textfeld 13" o:spid="_x0000_s1026" type="#_x0000_t202" style="position:absolute;left:0;text-align:left;margin-left:388.6pt;margin-top:209.1pt;width:439.8pt;height:76.6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" filled="f" stroked="f" strokeweight=".5pt">
                <v:textbox inset="0,0,0,0">
                  <w:txbxContent>
                    <w:p w14:paraId="52514393" w14:textId="45536533" w:rsidR="00312B5D" w:rsidRPr="000E081D" w:rsidRDefault="00D0119C">
                      <w:pPr>
                        <w:jc w:val="right"/>
                        <w:rPr>
                          <w:caps/>
                          <w:color w:val="17365D" w:themeColor="text2" w:themeShade="BF"/>
                          <w:sz w:val="52"/>
                          <w:szCs w:val="52"/>
                        </w:rPr>
                      </w:pPr>
                      <w:sdt>
                        <w:sdtPr>
                          <w:rPr>
                            <w:caps/>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B3A1F" w:rsidRPr="000E081D">
                            <w:rPr>
                              <w:caps/>
                              <w:sz w:val="52"/>
                              <w:szCs w:val="52"/>
                            </w:rPr>
                            <w:t>CITADELS</w:t>
                          </w:r>
                        </w:sdtContent>
                      </w:sdt>
                    </w:p>
                    <w:sdt>
                      <w:sdtPr>
                        <w:rPr>
                          <w:smallCaps/>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29A3B3E" w14:textId="449DB411" w:rsidR="00312B5D" w:rsidRPr="000E081D" w:rsidRDefault="003C4FD7" w:rsidP="00590052">
                          <w:pPr>
                            <w:ind w:left="720" w:hanging="720"/>
                            <w:jc w:val="right"/>
                            <w:rPr>
                              <w:smallCaps/>
                              <w:sz w:val="36"/>
                              <w:szCs w:val="36"/>
                            </w:rPr>
                          </w:pPr>
                          <w:r>
                            <w:rPr>
                              <w:smallCaps/>
                              <w:sz w:val="36"/>
                              <w:szCs w:val="36"/>
                            </w:rPr>
                            <w:t>Applicant Commitment Statement - ETF Cohort 1</w:t>
                          </w:r>
                        </w:p>
                      </w:sdtContent>
                    </w:sdt>
                    <w:p w14:paraId="15B70500" w14:textId="77777777" w:rsidR="0016245E" w:rsidRPr="000E081D" w:rsidRDefault="0016245E">
                      <w:pPr>
                        <w:jc w:val="right"/>
                        <w:rPr>
                          <w:smallCaps/>
                          <w:sz w:val="36"/>
                          <w:szCs w:val="36"/>
                        </w:rPr>
                      </w:pPr>
                    </w:p>
                    <w:p w14:paraId="37D1AC92" w14:textId="77777777" w:rsidR="0016245E" w:rsidRPr="000E081D" w:rsidRDefault="0016245E">
                      <w:pPr>
                        <w:jc w:val="right"/>
                        <w:rPr>
                          <w:smallCaps/>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5337"/>
                        <w:gridCol w:w="10"/>
                      </w:tblGrid>
                      <w:tr w:rsidR="0016245E" w:rsidRPr="000E081D" w14:paraId="00C483C3" w14:textId="77777777" w:rsidTr="0016245E">
                        <w:tc>
                          <w:tcPr>
                            <w:tcW w:w="3439" w:type="dxa"/>
                          </w:tcPr>
                          <w:p w14:paraId="3B2C28ED" w14:textId="04A10D17" w:rsidR="0016245E" w:rsidRPr="000E081D" w:rsidRDefault="0016245E" w:rsidP="0016245E">
                            <w:pPr>
                              <w:rPr>
                                <w:szCs w:val="18"/>
                              </w:rPr>
                            </w:pPr>
                          </w:p>
                        </w:tc>
                        <w:tc>
                          <w:tcPr>
                            <w:tcW w:w="5347" w:type="dxa"/>
                            <w:gridSpan w:val="2"/>
                          </w:tcPr>
                          <w:p w14:paraId="282AD228" w14:textId="77777777" w:rsidR="0016245E" w:rsidRPr="000E081D" w:rsidRDefault="0016245E" w:rsidP="0016245E">
                            <w:pPr>
                              <w:rPr>
                                <w:b/>
                                <w:bCs/>
                              </w:rPr>
                            </w:pPr>
                            <w:r w:rsidRPr="000E081D">
                              <w:rPr>
                                <w:b/>
                                <w:bCs/>
                              </w:rPr>
                              <w:t>European Communities of Facilitators focused on Co-creation training, Networking and Hands-on learning</w:t>
                            </w:r>
                          </w:p>
                          <w:p w14:paraId="0DCD1C01" w14:textId="77777777" w:rsidR="0016245E" w:rsidRPr="000E081D" w:rsidRDefault="0016245E" w:rsidP="0016245E">
                            <w:pPr>
                              <w:rPr>
                                <w:b/>
                                <w:bCs/>
                                <w:szCs w:val="18"/>
                              </w:rPr>
                            </w:pPr>
                          </w:p>
                          <w:p w14:paraId="10B8132E" w14:textId="77777777" w:rsidR="0016245E" w:rsidRPr="000E081D" w:rsidRDefault="0016245E" w:rsidP="0016245E">
                            <w:pPr>
                              <w:rPr>
                                <w:b/>
                                <w:bCs/>
                                <w:szCs w:val="18"/>
                              </w:rPr>
                            </w:pPr>
                          </w:p>
                        </w:tc>
                      </w:tr>
                      <w:tr w:rsidR="0016245E" w:rsidRPr="000E081D" w14:paraId="63F9028A" w14:textId="77777777" w:rsidTr="0016245E">
                        <w:trPr>
                          <w:gridAfter w:val="1"/>
                          <w:wAfter w:w="10" w:type="dxa"/>
                        </w:trPr>
                        <w:tc>
                          <w:tcPr>
                            <w:tcW w:w="3439" w:type="dxa"/>
                          </w:tcPr>
                          <w:p w14:paraId="1D9A14E5" w14:textId="1ED32607" w:rsidR="0016245E" w:rsidRPr="000E081D" w:rsidRDefault="0016245E" w:rsidP="0016245E"/>
                        </w:tc>
                        <w:tc>
                          <w:tcPr>
                            <w:tcW w:w="5337" w:type="dxa"/>
                          </w:tcPr>
                          <w:p w14:paraId="21A89816" w14:textId="77777777" w:rsidR="0016245E" w:rsidRPr="000E081D" w:rsidRDefault="0016245E" w:rsidP="0016245E">
                            <w:pPr>
                              <w:rPr>
                                <w:b/>
                                <w:bCs/>
                              </w:rPr>
                            </w:pPr>
                            <w:r w:rsidRPr="000E081D">
                              <w:rPr>
                                <w:b/>
                                <w:bCs/>
                              </w:rPr>
                              <w:t>European Communities of Facilitators focused on Co-creation training, Networking and Hands-on learning</w:t>
                            </w:r>
                          </w:p>
                          <w:p w14:paraId="5BDF44A7" w14:textId="77777777" w:rsidR="0016245E" w:rsidRPr="000E081D" w:rsidRDefault="0016245E" w:rsidP="0016245E">
                            <w:pPr>
                              <w:rPr>
                                <w:b/>
                                <w:bCs/>
                                <w:szCs w:val="18"/>
                              </w:rPr>
                            </w:pPr>
                          </w:p>
                          <w:p w14:paraId="3B205F69" w14:textId="3A77D163" w:rsidR="0016245E" w:rsidRPr="000E081D" w:rsidRDefault="0016245E" w:rsidP="0016245E">
                            <w:pPr>
                              <w:rPr>
                                <w:b/>
                                <w:bCs/>
                              </w:rPr>
                            </w:pPr>
                          </w:p>
                        </w:tc>
                      </w:tr>
                      <w:tr w:rsidR="0016245E" w:rsidRPr="000E081D" w14:paraId="326CF951" w14:textId="77777777" w:rsidTr="0016245E">
                        <w:trPr>
                          <w:gridAfter w:val="1"/>
                          <w:wAfter w:w="10" w:type="dxa"/>
                        </w:trPr>
                        <w:tc>
                          <w:tcPr>
                            <w:tcW w:w="3439" w:type="dxa"/>
                          </w:tcPr>
                          <w:p w14:paraId="1F59B182" w14:textId="77777777" w:rsidR="0016245E" w:rsidRPr="000E081D" w:rsidRDefault="0016245E" w:rsidP="0016245E">
                            <w:r w:rsidRPr="000E081D">
                              <w:t>Project acronym:</w:t>
                            </w:r>
                          </w:p>
                          <w:p w14:paraId="487CE48B" w14:textId="77777777" w:rsidR="0016245E" w:rsidRPr="000E081D" w:rsidRDefault="0016245E" w:rsidP="0016245E"/>
                        </w:tc>
                        <w:tc>
                          <w:tcPr>
                            <w:tcW w:w="5337" w:type="dxa"/>
                          </w:tcPr>
                          <w:p w14:paraId="7A588ED8" w14:textId="213E34A2" w:rsidR="0016245E" w:rsidRPr="000E081D" w:rsidRDefault="0016245E" w:rsidP="0016245E">
                            <w:pPr>
                              <w:rPr>
                                <w:b/>
                                <w:bCs/>
                              </w:rPr>
                            </w:pPr>
                            <w:r w:rsidRPr="000E081D">
                              <w:rPr>
                                <w:b/>
                                <w:bCs/>
                              </w:rPr>
                              <w:t>EU.FFICIENT</w:t>
                            </w:r>
                          </w:p>
                        </w:tc>
                      </w:tr>
                      <w:tr w:rsidR="0016245E" w:rsidRPr="000E081D" w14:paraId="4B79BC46" w14:textId="77777777" w:rsidTr="0016245E">
                        <w:trPr>
                          <w:gridAfter w:val="1"/>
                          <w:wAfter w:w="10" w:type="dxa"/>
                        </w:trPr>
                        <w:tc>
                          <w:tcPr>
                            <w:tcW w:w="3439" w:type="dxa"/>
                          </w:tcPr>
                          <w:p w14:paraId="6A75F09C" w14:textId="77777777" w:rsidR="0016245E" w:rsidRPr="000E081D" w:rsidRDefault="0016245E" w:rsidP="0016245E">
                            <w:r w:rsidRPr="000E081D">
                              <w:t>Project topic:</w:t>
                            </w:r>
                          </w:p>
                          <w:p w14:paraId="7B682902" w14:textId="77777777" w:rsidR="0016245E" w:rsidRPr="000E081D" w:rsidRDefault="0016245E" w:rsidP="0016245E"/>
                        </w:tc>
                        <w:tc>
                          <w:tcPr>
                            <w:tcW w:w="5337" w:type="dxa"/>
                          </w:tcPr>
                          <w:p w14:paraId="65FA396B" w14:textId="114D0E27" w:rsidR="0016245E" w:rsidRPr="000E081D" w:rsidRDefault="0016245E" w:rsidP="0016245E">
                            <w:pPr>
                              <w:rPr>
                                <w:b/>
                                <w:bCs/>
                              </w:rPr>
                            </w:pPr>
                            <w:r w:rsidRPr="000E081D">
                              <w:rPr>
                                <w:b/>
                                <w:bCs/>
                              </w:rPr>
                              <w:t>HORIZON-CL4-2023-HUMAN-01-32</w:t>
                            </w:r>
                          </w:p>
                        </w:tc>
                      </w:tr>
                      <w:tr w:rsidR="0016245E" w:rsidRPr="000E081D" w14:paraId="2EFDF05B" w14:textId="77777777" w:rsidTr="0016245E">
                        <w:trPr>
                          <w:gridAfter w:val="1"/>
                          <w:wAfter w:w="10" w:type="dxa"/>
                        </w:trPr>
                        <w:tc>
                          <w:tcPr>
                            <w:tcW w:w="3439" w:type="dxa"/>
                          </w:tcPr>
                          <w:p w14:paraId="5424A4B7" w14:textId="77777777" w:rsidR="0016245E" w:rsidRPr="000E081D" w:rsidRDefault="0016245E" w:rsidP="0016245E">
                            <w:r w:rsidRPr="000E081D">
                              <w:t>Project number:</w:t>
                            </w:r>
                          </w:p>
                          <w:p w14:paraId="5251E36A" w14:textId="77777777" w:rsidR="0016245E" w:rsidRPr="000E081D" w:rsidRDefault="0016245E" w:rsidP="0016245E"/>
                        </w:tc>
                        <w:tc>
                          <w:tcPr>
                            <w:tcW w:w="5337" w:type="dxa"/>
                          </w:tcPr>
                          <w:p w14:paraId="2A8E451B" w14:textId="6E503DF0" w:rsidR="0016245E" w:rsidRPr="000E081D" w:rsidRDefault="0016245E" w:rsidP="0016245E">
                            <w:pPr>
                              <w:rPr>
                                <w:b/>
                                <w:bCs/>
                              </w:rPr>
                            </w:pPr>
                            <w:r w:rsidRPr="000E081D">
                              <w:rPr>
                                <w:b/>
                                <w:bCs/>
                              </w:rPr>
                              <w:t>101135297</w:t>
                            </w:r>
                          </w:p>
                        </w:tc>
                      </w:tr>
                      <w:tr w:rsidR="0016245E" w:rsidRPr="000E081D" w14:paraId="36E0CB3A" w14:textId="77777777" w:rsidTr="0016245E">
                        <w:trPr>
                          <w:gridAfter w:val="1"/>
                          <w:wAfter w:w="10" w:type="dxa"/>
                        </w:trPr>
                        <w:tc>
                          <w:tcPr>
                            <w:tcW w:w="3439" w:type="dxa"/>
                          </w:tcPr>
                          <w:p w14:paraId="17652424" w14:textId="77777777" w:rsidR="0016245E" w:rsidRPr="000E081D" w:rsidRDefault="0016245E" w:rsidP="0016245E">
                            <w:r w:rsidRPr="000E081D">
                              <w:t>Type of action:</w:t>
                            </w:r>
                          </w:p>
                          <w:p w14:paraId="4F130465" w14:textId="77777777" w:rsidR="0016245E" w:rsidRPr="000E081D" w:rsidRDefault="0016245E" w:rsidP="0016245E"/>
                        </w:tc>
                        <w:tc>
                          <w:tcPr>
                            <w:tcW w:w="5337" w:type="dxa"/>
                          </w:tcPr>
                          <w:p w14:paraId="279C6BD0" w14:textId="05845DCC" w:rsidR="0016245E" w:rsidRPr="000E081D" w:rsidRDefault="0016245E" w:rsidP="0016245E">
                            <w:pPr>
                              <w:rPr>
                                <w:b/>
                                <w:bCs/>
                              </w:rPr>
                            </w:pPr>
                            <w:r w:rsidRPr="000E081D">
                              <w:rPr>
                                <w:b/>
                                <w:bCs/>
                              </w:rPr>
                              <w:t>HORIZON-CSA</w:t>
                            </w:r>
                          </w:p>
                        </w:tc>
                      </w:tr>
                      <w:tr w:rsidR="0016245E" w:rsidRPr="000E081D" w14:paraId="1F198BCF" w14:textId="77777777" w:rsidTr="0016245E">
                        <w:trPr>
                          <w:gridAfter w:val="1"/>
                          <w:wAfter w:w="10" w:type="dxa"/>
                        </w:trPr>
                        <w:tc>
                          <w:tcPr>
                            <w:tcW w:w="3439" w:type="dxa"/>
                          </w:tcPr>
                          <w:p w14:paraId="420F1195" w14:textId="77777777" w:rsidR="0016245E" w:rsidRPr="000E081D" w:rsidRDefault="0016245E" w:rsidP="0016245E">
                            <w:r w:rsidRPr="000E081D">
                              <w:t>Project starting date:</w:t>
                            </w:r>
                          </w:p>
                          <w:p w14:paraId="2475F17C" w14:textId="77777777" w:rsidR="0016245E" w:rsidRPr="000E081D" w:rsidRDefault="0016245E" w:rsidP="0016245E"/>
                        </w:tc>
                        <w:tc>
                          <w:tcPr>
                            <w:tcW w:w="5337" w:type="dxa"/>
                          </w:tcPr>
                          <w:p w14:paraId="5BBDE57B" w14:textId="5C564A46" w:rsidR="0016245E" w:rsidRPr="000E081D" w:rsidRDefault="0016245E" w:rsidP="0016245E">
                            <w:pPr>
                              <w:rPr>
                                <w:b/>
                                <w:bCs/>
                              </w:rPr>
                            </w:pPr>
                            <w:r w:rsidRPr="000E081D">
                              <w:rPr>
                                <w:b/>
                                <w:bCs/>
                              </w:rPr>
                              <w:t>1 January 2024</w:t>
                            </w:r>
                          </w:p>
                        </w:tc>
                      </w:tr>
                      <w:tr w:rsidR="0016245E" w:rsidRPr="000E081D" w14:paraId="64661886" w14:textId="77777777" w:rsidTr="0016245E">
                        <w:trPr>
                          <w:gridAfter w:val="1"/>
                          <w:wAfter w:w="10" w:type="dxa"/>
                        </w:trPr>
                        <w:tc>
                          <w:tcPr>
                            <w:tcW w:w="3439" w:type="dxa"/>
                          </w:tcPr>
                          <w:p w14:paraId="3BC7B8E0" w14:textId="77777777" w:rsidR="0016245E" w:rsidRPr="000E081D" w:rsidRDefault="0016245E" w:rsidP="0016245E">
                            <w:r w:rsidRPr="000E081D">
                              <w:t>Project duration:</w:t>
                            </w:r>
                          </w:p>
                          <w:p w14:paraId="63F11234" w14:textId="77777777" w:rsidR="0016245E" w:rsidRPr="000E081D" w:rsidRDefault="0016245E" w:rsidP="0016245E"/>
                        </w:tc>
                        <w:tc>
                          <w:tcPr>
                            <w:tcW w:w="5337" w:type="dxa"/>
                          </w:tcPr>
                          <w:p w14:paraId="32543AF2" w14:textId="780C4E4D" w:rsidR="0016245E" w:rsidRPr="000E081D" w:rsidRDefault="0016245E" w:rsidP="0016245E">
                            <w:pPr>
                              <w:rPr>
                                <w:b/>
                                <w:bCs/>
                              </w:rPr>
                            </w:pPr>
                            <w:r w:rsidRPr="000E081D">
                              <w:rPr>
                                <w:b/>
                                <w:bCs/>
                              </w:rPr>
                              <w:t>36 months</w:t>
                            </w:r>
                          </w:p>
                        </w:tc>
                      </w:tr>
                    </w:tbl>
                    <w:p w14:paraId="10E79437" w14:textId="77777777" w:rsidR="0016245E" w:rsidRPr="000E081D" w:rsidRDefault="0016245E">
                      <w:pPr>
                        <w:jc w:val="right"/>
                        <w:rPr>
                          <w:smallCaps/>
                          <w:color w:val="1F497D" w:themeColor="text2"/>
                          <w:sz w:val="36"/>
                          <w:szCs w:val="36"/>
                        </w:rPr>
                      </w:pPr>
                    </w:p>
                  </w:txbxContent>
                </v:textbox>
                <w10:wrap type="square" anchorx="margin" anchory="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5480"/>
        <w:gridCol w:w="10"/>
      </w:tblGrid>
      <w:tr w:rsidR="008243D8" w:rsidRPr="00295C42" w14:paraId="575ED8B7" w14:textId="77777777" w:rsidTr="001A38F0">
        <w:tc>
          <w:tcPr>
            <w:tcW w:w="3538" w:type="dxa"/>
          </w:tcPr>
          <w:p w14:paraId="1AB9F64C" w14:textId="660E05CB" w:rsidR="002331FA" w:rsidRPr="00295C42" w:rsidRDefault="00A53AB0" w:rsidP="00832F2A">
            <w:pPr>
              <w:pStyle w:val="Normaltable"/>
              <w:rPr>
                <w:rFonts w:asciiTheme="majorHAnsi" w:hAnsiTheme="majorHAnsi" w:cstheme="majorHAnsi"/>
              </w:rPr>
            </w:pPr>
            <w:r w:rsidRPr="00295C42">
              <w:rPr>
                <w:rFonts w:asciiTheme="majorHAnsi" w:hAnsiTheme="majorHAnsi" w:cstheme="majorHAnsi"/>
                <w:noProof/>
              </w:rPr>
              <w:drawing>
                <wp:anchor distT="0" distB="0" distL="114300" distR="114300" simplePos="0" relativeHeight="251658240" behindDoc="0" locked="0" layoutInCell="1" allowOverlap="1" wp14:anchorId="52F74527" wp14:editId="2BECD386">
                  <wp:simplePos x="0" y="0"/>
                  <wp:positionH relativeFrom="margin">
                    <wp:posOffset>149832</wp:posOffset>
                  </wp:positionH>
                  <wp:positionV relativeFrom="paragraph">
                    <wp:posOffset>-272538</wp:posOffset>
                  </wp:positionV>
                  <wp:extent cx="819150" cy="819150"/>
                  <wp:effectExtent l="0" t="0" r="0" b="0"/>
                  <wp:wrapNone/>
                  <wp:docPr id="87021598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15988" name="Grafik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p>
        </w:tc>
        <w:tc>
          <w:tcPr>
            <w:tcW w:w="5490" w:type="dxa"/>
            <w:gridSpan w:val="2"/>
          </w:tcPr>
          <w:p w14:paraId="7BE26315" w14:textId="1F7A8861" w:rsidR="00D266D7" w:rsidRPr="00295C42" w:rsidRDefault="002B1839"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Cultivating</w:t>
            </w:r>
            <w:r w:rsidR="00674877" w:rsidRPr="00295C42">
              <w:rPr>
                <w:rStyle w:val="Strong"/>
                <w:rFonts w:asciiTheme="majorHAnsi" w:hAnsiTheme="majorHAnsi" w:cstheme="majorHAnsi"/>
                <w:b w:val="0"/>
                <w:bCs w:val="0"/>
              </w:rPr>
              <w:t xml:space="preserve"> </w:t>
            </w:r>
            <w:r w:rsidRPr="00295C42">
              <w:rPr>
                <w:rStyle w:val="Strong"/>
                <w:rFonts w:asciiTheme="majorHAnsi" w:hAnsiTheme="majorHAnsi" w:cstheme="majorHAnsi"/>
                <w:b w:val="0"/>
                <w:bCs w:val="0"/>
              </w:rPr>
              <w:t xml:space="preserve">Industry 5.0 Talents: Academia-industry collaboration and empowerment through accessible </w:t>
            </w:r>
            <w:proofErr w:type="spellStart"/>
            <w:r w:rsidRPr="00295C42">
              <w:rPr>
                <w:rStyle w:val="Strong"/>
                <w:rFonts w:asciiTheme="majorHAnsi" w:hAnsiTheme="majorHAnsi" w:cstheme="majorHAnsi"/>
                <w:b w:val="0"/>
                <w:bCs w:val="0"/>
              </w:rPr>
              <w:t>DEep</w:t>
            </w:r>
            <w:proofErr w:type="spellEnd"/>
            <w:r w:rsidRPr="00295C42">
              <w:rPr>
                <w:rStyle w:val="Strong"/>
                <w:rFonts w:asciiTheme="majorHAnsi" w:hAnsiTheme="majorHAnsi" w:cstheme="majorHAnsi"/>
                <w:b w:val="0"/>
                <w:bCs w:val="0"/>
              </w:rPr>
              <w:t xml:space="preserve"> </w:t>
            </w:r>
            <w:proofErr w:type="spellStart"/>
            <w:r w:rsidRPr="00295C42">
              <w:rPr>
                <w:rStyle w:val="Strong"/>
                <w:rFonts w:asciiTheme="majorHAnsi" w:hAnsiTheme="majorHAnsi" w:cstheme="majorHAnsi"/>
                <w:b w:val="0"/>
                <w:bCs w:val="0"/>
              </w:rPr>
              <w:t>technoLogieS</w:t>
            </w:r>
            <w:proofErr w:type="spellEnd"/>
          </w:p>
          <w:p w14:paraId="6B2A7888" w14:textId="2F55BEF2" w:rsidR="002B1839" w:rsidRPr="00295C42" w:rsidRDefault="002B1839" w:rsidP="00832F2A">
            <w:pPr>
              <w:pStyle w:val="Normaltable"/>
              <w:rPr>
                <w:rStyle w:val="Strong"/>
                <w:rFonts w:asciiTheme="majorHAnsi" w:hAnsiTheme="majorHAnsi" w:cstheme="majorHAnsi"/>
                <w:b w:val="0"/>
                <w:bCs w:val="0"/>
              </w:rPr>
            </w:pPr>
          </w:p>
        </w:tc>
      </w:tr>
      <w:tr w:rsidR="002331FA" w:rsidRPr="00295C42" w14:paraId="1BE6732E" w14:textId="77777777" w:rsidTr="001A38F0">
        <w:trPr>
          <w:gridAfter w:val="1"/>
          <w:wAfter w:w="10" w:type="dxa"/>
        </w:trPr>
        <w:tc>
          <w:tcPr>
            <w:tcW w:w="3538" w:type="dxa"/>
          </w:tcPr>
          <w:p w14:paraId="7DE4C65C" w14:textId="0E11E945" w:rsidR="002331FA" w:rsidRPr="00295C42" w:rsidRDefault="002331FA"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Project acronym:</w:t>
            </w:r>
          </w:p>
          <w:p w14:paraId="5578DDCA" w14:textId="517E0F9B" w:rsidR="002A3F79" w:rsidRPr="00295C42" w:rsidRDefault="002A3F79" w:rsidP="00832F2A">
            <w:pPr>
              <w:pStyle w:val="Normaltable"/>
              <w:rPr>
                <w:rStyle w:val="Strong"/>
                <w:rFonts w:asciiTheme="majorHAnsi" w:hAnsiTheme="majorHAnsi" w:cstheme="majorHAnsi"/>
                <w:b w:val="0"/>
                <w:bCs w:val="0"/>
              </w:rPr>
            </w:pPr>
          </w:p>
        </w:tc>
        <w:tc>
          <w:tcPr>
            <w:tcW w:w="5480" w:type="dxa"/>
          </w:tcPr>
          <w:p w14:paraId="18E17231" w14:textId="5276692F" w:rsidR="002331FA" w:rsidRPr="00295C42" w:rsidRDefault="002B1839" w:rsidP="00832F2A">
            <w:pPr>
              <w:pStyle w:val="Normaltable"/>
              <w:rPr>
                <w:rFonts w:asciiTheme="majorHAnsi" w:hAnsiTheme="majorHAnsi" w:cstheme="majorHAnsi"/>
              </w:rPr>
            </w:pPr>
            <w:r w:rsidRPr="00295C42">
              <w:rPr>
                <w:rFonts w:asciiTheme="majorHAnsi" w:hAnsiTheme="majorHAnsi" w:cstheme="majorHAnsi"/>
              </w:rPr>
              <w:t>CITADELS</w:t>
            </w:r>
          </w:p>
        </w:tc>
      </w:tr>
      <w:tr w:rsidR="002331FA" w:rsidRPr="00295C42" w14:paraId="0E793863" w14:textId="77777777" w:rsidTr="001A38F0">
        <w:trPr>
          <w:gridAfter w:val="1"/>
          <w:wAfter w:w="10" w:type="dxa"/>
        </w:trPr>
        <w:tc>
          <w:tcPr>
            <w:tcW w:w="3538" w:type="dxa"/>
          </w:tcPr>
          <w:p w14:paraId="67B11937" w14:textId="77777777" w:rsidR="002331FA" w:rsidRPr="00295C42" w:rsidRDefault="002331FA"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Project topic:</w:t>
            </w:r>
          </w:p>
          <w:p w14:paraId="72DD7A15" w14:textId="17702986" w:rsidR="002A3F79" w:rsidRPr="00295C42" w:rsidRDefault="002A3F79" w:rsidP="00832F2A">
            <w:pPr>
              <w:pStyle w:val="Normaltable"/>
              <w:rPr>
                <w:rStyle w:val="Strong"/>
                <w:rFonts w:asciiTheme="majorHAnsi" w:hAnsiTheme="majorHAnsi" w:cstheme="majorHAnsi"/>
                <w:b w:val="0"/>
                <w:bCs w:val="0"/>
              </w:rPr>
            </w:pPr>
          </w:p>
        </w:tc>
        <w:tc>
          <w:tcPr>
            <w:tcW w:w="5480" w:type="dxa"/>
          </w:tcPr>
          <w:p w14:paraId="35A177AF" w14:textId="1554E853" w:rsidR="002331FA" w:rsidRPr="00295C42" w:rsidRDefault="002B1839" w:rsidP="00832F2A">
            <w:pPr>
              <w:pStyle w:val="Normaltable"/>
              <w:rPr>
                <w:rFonts w:asciiTheme="majorHAnsi" w:hAnsiTheme="majorHAnsi" w:cstheme="majorHAnsi"/>
              </w:rPr>
            </w:pPr>
            <w:r w:rsidRPr="00295C42">
              <w:rPr>
                <w:rFonts w:asciiTheme="majorHAnsi" w:hAnsiTheme="majorHAnsi" w:cstheme="majorHAnsi"/>
              </w:rPr>
              <w:t>HORIZON-WIDERA-2024-TALENTS-03-01</w:t>
            </w:r>
          </w:p>
        </w:tc>
      </w:tr>
      <w:tr w:rsidR="002331FA" w:rsidRPr="00295C42" w14:paraId="3388780F" w14:textId="77777777" w:rsidTr="001A38F0">
        <w:trPr>
          <w:gridAfter w:val="1"/>
          <w:wAfter w:w="10" w:type="dxa"/>
        </w:trPr>
        <w:tc>
          <w:tcPr>
            <w:tcW w:w="3538" w:type="dxa"/>
          </w:tcPr>
          <w:p w14:paraId="67D4B703" w14:textId="77777777" w:rsidR="002331FA" w:rsidRPr="00295C42" w:rsidRDefault="002331FA"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Project number:</w:t>
            </w:r>
          </w:p>
          <w:p w14:paraId="5B74F033" w14:textId="2EB3117D" w:rsidR="002A3F79" w:rsidRPr="00295C42" w:rsidRDefault="002A3F79" w:rsidP="00832F2A">
            <w:pPr>
              <w:pStyle w:val="Normaltable"/>
              <w:rPr>
                <w:rStyle w:val="Strong"/>
                <w:rFonts w:asciiTheme="majorHAnsi" w:hAnsiTheme="majorHAnsi" w:cstheme="majorHAnsi"/>
                <w:b w:val="0"/>
                <w:bCs w:val="0"/>
              </w:rPr>
            </w:pPr>
          </w:p>
        </w:tc>
        <w:tc>
          <w:tcPr>
            <w:tcW w:w="5480" w:type="dxa"/>
          </w:tcPr>
          <w:p w14:paraId="302FC43F" w14:textId="6DF6E710" w:rsidR="002331FA" w:rsidRPr="00295C42" w:rsidRDefault="002B1839" w:rsidP="00832F2A">
            <w:pPr>
              <w:pStyle w:val="Normaltable"/>
              <w:rPr>
                <w:rFonts w:asciiTheme="majorHAnsi" w:hAnsiTheme="majorHAnsi" w:cstheme="majorHAnsi"/>
              </w:rPr>
            </w:pPr>
            <w:r w:rsidRPr="00295C42">
              <w:rPr>
                <w:rFonts w:asciiTheme="majorHAnsi" w:hAnsiTheme="majorHAnsi" w:cstheme="majorHAnsi"/>
              </w:rPr>
              <w:t>101217281</w:t>
            </w:r>
          </w:p>
        </w:tc>
      </w:tr>
      <w:tr w:rsidR="002331FA" w:rsidRPr="00295C42" w14:paraId="009F2331" w14:textId="77777777" w:rsidTr="001A38F0">
        <w:trPr>
          <w:gridAfter w:val="1"/>
          <w:wAfter w:w="10" w:type="dxa"/>
        </w:trPr>
        <w:tc>
          <w:tcPr>
            <w:tcW w:w="3538" w:type="dxa"/>
          </w:tcPr>
          <w:p w14:paraId="0822E54F" w14:textId="77777777" w:rsidR="002331FA" w:rsidRPr="00295C42" w:rsidRDefault="002331FA"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Type of action:</w:t>
            </w:r>
          </w:p>
          <w:p w14:paraId="1572A2C1" w14:textId="79112172" w:rsidR="002A3F79" w:rsidRPr="00295C42" w:rsidRDefault="002A3F79" w:rsidP="00832F2A">
            <w:pPr>
              <w:pStyle w:val="Normaltable"/>
              <w:rPr>
                <w:rStyle w:val="Strong"/>
                <w:rFonts w:asciiTheme="majorHAnsi" w:hAnsiTheme="majorHAnsi" w:cstheme="majorHAnsi"/>
                <w:b w:val="0"/>
                <w:bCs w:val="0"/>
              </w:rPr>
            </w:pPr>
          </w:p>
        </w:tc>
        <w:tc>
          <w:tcPr>
            <w:tcW w:w="5480" w:type="dxa"/>
          </w:tcPr>
          <w:p w14:paraId="69DA8EA4" w14:textId="14B8ED50" w:rsidR="002331FA" w:rsidRPr="00295C42" w:rsidRDefault="002B1839" w:rsidP="00832F2A">
            <w:pPr>
              <w:pStyle w:val="Normaltable"/>
              <w:rPr>
                <w:rFonts w:asciiTheme="majorHAnsi" w:hAnsiTheme="majorHAnsi" w:cstheme="majorHAnsi"/>
              </w:rPr>
            </w:pPr>
            <w:r w:rsidRPr="00295C42">
              <w:rPr>
                <w:rFonts w:asciiTheme="majorHAnsi" w:hAnsiTheme="majorHAnsi" w:cstheme="majorHAnsi"/>
              </w:rPr>
              <w:t>HORIZON-CSA</w:t>
            </w:r>
          </w:p>
        </w:tc>
      </w:tr>
      <w:tr w:rsidR="002331FA" w:rsidRPr="00295C42" w14:paraId="5F89C646" w14:textId="77777777" w:rsidTr="001A38F0">
        <w:trPr>
          <w:gridAfter w:val="1"/>
          <w:wAfter w:w="10" w:type="dxa"/>
        </w:trPr>
        <w:tc>
          <w:tcPr>
            <w:tcW w:w="3538" w:type="dxa"/>
          </w:tcPr>
          <w:p w14:paraId="1AB98A76" w14:textId="77777777" w:rsidR="002331FA" w:rsidRPr="00295C42" w:rsidRDefault="002A3F79"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Project starting date:</w:t>
            </w:r>
          </w:p>
          <w:p w14:paraId="7415BAB5" w14:textId="4ED671CE" w:rsidR="002A3F79" w:rsidRPr="00295C42" w:rsidRDefault="002A3F79" w:rsidP="00832F2A">
            <w:pPr>
              <w:pStyle w:val="Normaltable"/>
              <w:rPr>
                <w:rStyle w:val="Strong"/>
                <w:rFonts w:asciiTheme="majorHAnsi" w:hAnsiTheme="majorHAnsi" w:cstheme="majorHAnsi"/>
                <w:b w:val="0"/>
                <w:bCs w:val="0"/>
              </w:rPr>
            </w:pPr>
          </w:p>
        </w:tc>
        <w:tc>
          <w:tcPr>
            <w:tcW w:w="5480" w:type="dxa"/>
          </w:tcPr>
          <w:p w14:paraId="00A89C88" w14:textId="67700875" w:rsidR="002331FA" w:rsidRPr="00295C42" w:rsidRDefault="002B1839" w:rsidP="00832F2A">
            <w:pPr>
              <w:pStyle w:val="Normaltable"/>
              <w:rPr>
                <w:rFonts w:asciiTheme="majorHAnsi" w:hAnsiTheme="majorHAnsi" w:cstheme="majorHAnsi"/>
              </w:rPr>
            </w:pPr>
            <w:r w:rsidRPr="00295C42">
              <w:rPr>
                <w:rFonts w:asciiTheme="majorHAnsi" w:hAnsiTheme="majorHAnsi" w:cstheme="majorHAnsi"/>
              </w:rPr>
              <w:t>1 September 2025</w:t>
            </w:r>
          </w:p>
        </w:tc>
      </w:tr>
      <w:tr w:rsidR="002A3F79" w:rsidRPr="00295C42" w14:paraId="2C549222" w14:textId="77777777" w:rsidTr="001A38F0">
        <w:trPr>
          <w:gridAfter w:val="1"/>
          <w:wAfter w:w="10" w:type="dxa"/>
        </w:trPr>
        <w:tc>
          <w:tcPr>
            <w:tcW w:w="3538" w:type="dxa"/>
          </w:tcPr>
          <w:p w14:paraId="63B7DBB8" w14:textId="77777777" w:rsidR="002A3F79" w:rsidRPr="00295C42" w:rsidRDefault="002A3F79"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Project duration:</w:t>
            </w:r>
          </w:p>
          <w:p w14:paraId="38AB824D" w14:textId="45F7FE02" w:rsidR="002A3F79" w:rsidRPr="00295C42" w:rsidRDefault="002A3F79" w:rsidP="00832F2A">
            <w:pPr>
              <w:pStyle w:val="Normaltable"/>
              <w:rPr>
                <w:rStyle w:val="Strong"/>
                <w:rFonts w:asciiTheme="majorHAnsi" w:hAnsiTheme="majorHAnsi" w:cstheme="majorHAnsi"/>
                <w:b w:val="0"/>
                <w:bCs w:val="0"/>
              </w:rPr>
            </w:pPr>
          </w:p>
        </w:tc>
        <w:tc>
          <w:tcPr>
            <w:tcW w:w="5480" w:type="dxa"/>
          </w:tcPr>
          <w:p w14:paraId="7FF7B57D" w14:textId="0D8F1B5F" w:rsidR="002A3F79" w:rsidRPr="00295C42" w:rsidRDefault="00FE3F1A" w:rsidP="00832F2A">
            <w:pPr>
              <w:pStyle w:val="Normaltable"/>
              <w:rPr>
                <w:rFonts w:asciiTheme="majorHAnsi" w:hAnsiTheme="majorHAnsi" w:cstheme="majorHAnsi"/>
              </w:rPr>
            </w:pPr>
            <w:r w:rsidRPr="00295C42">
              <w:rPr>
                <w:rFonts w:asciiTheme="majorHAnsi" w:hAnsiTheme="majorHAnsi" w:cstheme="majorHAnsi"/>
              </w:rPr>
              <w:t>48</w:t>
            </w:r>
            <w:r w:rsidR="002A3F79" w:rsidRPr="00295C42">
              <w:rPr>
                <w:rFonts w:asciiTheme="majorHAnsi" w:hAnsiTheme="majorHAnsi" w:cstheme="majorHAnsi"/>
              </w:rPr>
              <w:t xml:space="preserve"> months</w:t>
            </w:r>
          </w:p>
          <w:p w14:paraId="26B296EC" w14:textId="6F25533B" w:rsidR="00590052" w:rsidRPr="00295C42" w:rsidRDefault="00590052" w:rsidP="00832F2A">
            <w:pPr>
              <w:pStyle w:val="Normaltable"/>
              <w:rPr>
                <w:rFonts w:asciiTheme="majorHAnsi" w:hAnsiTheme="majorHAnsi" w:cstheme="majorHAnsi"/>
              </w:rPr>
            </w:pPr>
          </w:p>
        </w:tc>
      </w:tr>
      <w:tr w:rsidR="00590052" w:rsidRPr="00295C42" w14:paraId="7C7E364A" w14:textId="77777777" w:rsidTr="001A38F0">
        <w:trPr>
          <w:gridAfter w:val="1"/>
          <w:wAfter w:w="10" w:type="dxa"/>
        </w:trPr>
        <w:tc>
          <w:tcPr>
            <w:tcW w:w="3538" w:type="dxa"/>
          </w:tcPr>
          <w:p w14:paraId="01779303" w14:textId="7247F317" w:rsidR="00590052" w:rsidRPr="00295C42" w:rsidRDefault="00590052" w:rsidP="00832F2A">
            <w:pPr>
              <w:pStyle w:val="Normaltable"/>
              <w:rPr>
                <w:rStyle w:val="Strong"/>
                <w:rFonts w:asciiTheme="majorHAnsi" w:hAnsiTheme="majorHAnsi" w:cstheme="majorHAnsi"/>
                <w:b w:val="0"/>
                <w:bCs w:val="0"/>
              </w:rPr>
            </w:pPr>
            <w:r w:rsidRPr="00295C42">
              <w:rPr>
                <w:rStyle w:val="Strong"/>
                <w:rFonts w:asciiTheme="majorHAnsi" w:hAnsiTheme="majorHAnsi" w:cstheme="majorHAnsi"/>
                <w:b w:val="0"/>
                <w:bCs w:val="0"/>
              </w:rPr>
              <w:t>Dissemination level</w:t>
            </w:r>
          </w:p>
        </w:tc>
        <w:tc>
          <w:tcPr>
            <w:tcW w:w="5480" w:type="dxa"/>
          </w:tcPr>
          <w:p w14:paraId="634F83C0" w14:textId="19A6A2D1" w:rsidR="00590052" w:rsidRPr="00295C42" w:rsidRDefault="00590052" w:rsidP="00832F2A">
            <w:pPr>
              <w:pStyle w:val="Normaltable"/>
              <w:rPr>
                <w:rFonts w:asciiTheme="majorHAnsi" w:hAnsiTheme="majorHAnsi" w:cstheme="majorHAnsi"/>
              </w:rPr>
            </w:pPr>
            <w:r w:rsidRPr="00295C42">
              <w:rPr>
                <w:rFonts w:asciiTheme="majorHAnsi" w:hAnsiTheme="majorHAnsi" w:cstheme="majorHAnsi"/>
              </w:rPr>
              <w:t>PU</w:t>
            </w:r>
          </w:p>
        </w:tc>
      </w:tr>
    </w:tbl>
    <w:p w14:paraId="00AAA0E4" w14:textId="77777777" w:rsidR="009A6E15" w:rsidRPr="00295C42" w:rsidRDefault="009A6E15" w:rsidP="00832F2A">
      <w:pPr>
        <w:pBdr>
          <w:bottom w:val="single" w:sz="12" w:space="0" w:color="auto"/>
        </w:pBdr>
        <w:rPr>
          <w:rFonts w:asciiTheme="majorHAnsi" w:hAnsiTheme="majorHAnsi" w:cstheme="majorHAnsi"/>
          <w:szCs w:val="18"/>
        </w:rPr>
      </w:pPr>
    </w:p>
    <w:p w14:paraId="24FB6217" w14:textId="77777777" w:rsidR="009241AF" w:rsidRPr="00295C42" w:rsidRDefault="009241AF" w:rsidP="00832F2A">
      <w:pPr>
        <w:pStyle w:val="Disclaimer"/>
        <w:rPr>
          <w:b/>
          <w:bCs/>
        </w:rPr>
      </w:pPr>
    </w:p>
    <w:p w14:paraId="4E49B90F" w14:textId="7CB41E4D" w:rsidR="009A6E15" w:rsidRPr="00295C42" w:rsidRDefault="009A6E15" w:rsidP="00832F2A">
      <w:pPr>
        <w:pStyle w:val="Disclaimer"/>
      </w:pPr>
      <w:r w:rsidRPr="00295C42">
        <w:rPr>
          <w:b/>
          <w:bCs/>
        </w:rPr>
        <w:t>Disclaimer:</w:t>
      </w:r>
      <w:r w:rsidRPr="00295C42">
        <w:t xml:space="preserve"> </w:t>
      </w:r>
      <w:r w:rsidR="002B1839" w:rsidRPr="00295C42">
        <w:t>CITADELS</w:t>
      </w:r>
      <w:r w:rsidRPr="00295C42">
        <w:t xml:space="preserve"> is a project funded by the European Union under the Horizon Europe call </w:t>
      </w:r>
      <w:r w:rsidR="002B1839" w:rsidRPr="00295C42">
        <w:t>HORIZON-WIDERA-2024-TALENTS-03-01</w:t>
      </w:r>
      <w:r w:rsidRPr="00295C42">
        <w:t xml:space="preserve"> under Grant Agreement nº </w:t>
      </w:r>
      <w:r w:rsidR="002B1839" w:rsidRPr="00295C42">
        <w:t>101217281</w:t>
      </w:r>
      <w:r w:rsidRPr="00295C42">
        <w:t xml:space="preserve">. </w:t>
      </w:r>
    </w:p>
    <w:p w14:paraId="11234E8E" w14:textId="77777777" w:rsidR="00B400A3" w:rsidRPr="00295C42" w:rsidRDefault="00B400A3" w:rsidP="00832F2A">
      <w:pPr>
        <w:pStyle w:val="Disclaimer"/>
      </w:pPr>
    </w:p>
    <w:p w14:paraId="3B3C4A5C" w14:textId="23F6017A" w:rsidR="00B400A3" w:rsidRPr="00295C42" w:rsidRDefault="00835BD4" w:rsidP="00832F2A">
      <w:pPr>
        <w:pStyle w:val="Disclaimer"/>
      </w:pPr>
      <w:r w:rsidRPr="00295C42">
        <w:t>Views and opinions expressed are however those of the author(s) only and do not necessarily reflect those of the European Union or the European Research Executive Agency (REA). Neither the European Union nor the granting authority can be held responsible for them.</w:t>
      </w:r>
    </w:p>
    <w:p w14:paraId="5243700A" w14:textId="77777777" w:rsidR="00835BD4" w:rsidRPr="00295C42" w:rsidRDefault="00835BD4" w:rsidP="00832F2A">
      <w:pPr>
        <w:pStyle w:val="Disclaimer"/>
      </w:pPr>
    </w:p>
    <w:p w14:paraId="1CA3FD52" w14:textId="77777777" w:rsidR="009A6E15" w:rsidRPr="00295C42" w:rsidRDefault="009A6E15" w:rsidP="00832F2A">
      <w:pPr>
        <w:pStyle w:val="Disclaimer"/>
      </w:pPr>
      <w:r w:rsidRPr="00295C42">
        <w:t>All the contributors to this deliverable declare that they:</w:t>
      </w:r>
    </w:p>
    <w:p w14:paraId="34653F10" w14:textId="77777777" w:rsidR="00B400A3" w:rsidRPr="00295C42" w:rsidRDefault="00B400A3" w:rsidP="00832F2A">
      <w:pPr>
        <w:pStyle w:val="Disclaimer"/>
      </w:pPr>
    </w:p>
    <w:p w14:paraId="5A39F4F3" w14:textId="118785DB" w:rsidR="009A6E15" w:rsidRPr="00295C42" w:rsidRDefault="009A6E15" w:rsidP="00832F2A">
      <w:pPr>
        <w:pStyle w:val="Disclaimer"/>
        <w:numPr>
          <w:ilvl w:val="0"/>
          <w:numId w:val="14"/>
        </w:numPr>
      </w:pPr>
      <w:r w:rsidRPr="00295C42">
        <w:t>Are aware that plagiarism and/or literal utilisation (copy) of materials and texts from other Projects, works and deliverables must be avoided and may be subject to disciplinary actions against the related partners and/or the Project consortium by the EU.</w:t>
      </w:r>
    </w:p>
    <w:p w14:paraId="7C76F706" w14:textId="1726DE21" w:rsidR="009A6E15" w:rsidRPr="00295C42" w:rsidRDefault="009A6E15" w:rsidP="00832F2A">
      <w:pPr>
        <w:pStyle w:val="Disclaimer"/>
        <w:numPr>
          <w:ilvl w:val="0"/>
          <w:numId w:val="14"/>
        </w:numPr>
      </w:pPr>
      <w:r w:rsidRPr="00295C42">
        <w:t>Confirm that all their individual contributions to this deliverable are genuine and their own work or the work of their teams working in the Project, except where is explicitly indicated otherwise. GenAI tools may have been used to support text refinement. However, all content has been carefully reviewed and edited to ensure accuracy, originality and adherence to project standards.</w:t>
      </w:r>
    </w:p>
    <w:p w14:paraId="66E6F64A" w14:textId="49245AF9" w:rsidR="009241AF" w:rsidRPr="00295C42" w:rsidRDefault="009A6E15" w:rsidP="00832F2A">
      <w:pPr>
        <w:pStyle w:val="Disclaimer"/>
        <w:numPr>
          <w:ilvl w:val="0"/>
          <w:numId w:val="14"/>
        </w:numPr>
      </w:pPr>
      <w:r w:rsidRPr="00295C42">
        <w:t>Have followed the required conventions in referencing the thoughts, ideas and texts made outside the Project.</w:t>
      </w:r>
    </w:p>
    <w:p w14:paraId="4EB88A54" w14:textId="4B9BA764" w:rsidR="00832F2A" w:rsidRPr="00295C42" w:rsidRDefault="009241AF" w:rsidP="0077258E">
      <w:pPr>
        <w:pStyle w:val="Deliverabletitleandversion"/>
        <w:jc w:val="both"/>
        <w:rPr>
          <w:rFonts w:asciiTheme="majorHAnsi" w:hAnsiTheme="majorHAnsi" w:cstheme="majorHAnsi"/>
        </w:rPr>
      </w:pPr>
      <w:r w:rsidRPr="00295C42">
        <w:rPr>
          <w:rFonts w:asciiTheme="majorHAnsi" w:hAnsiTheme="majorHAnsi" w:cstheme="majorHAnsi"/>
        </w:rPr>
        <w:lastRenderedPageBreak/>
        <w:t>CITADELS applicant commitment statement - ETF Cohort 1</w:t>
      </w:r>
    </w:p>
    <w:p w14:paraId="3E03501E" w14:textId="77777777" w:rsidR="00832F2A" w:rsidRPr="00295C42" w:rsidRDefault="00832F2A" w:rsidP="00832F2A">
      <w:pPr>
        <w:pStyle w:val="FirstParagraph"/>
        <w:jc w:val="both"/>
        <w:rPr>
          <w:rFonts w:asciiTheme="majorHAnsi" w:hAnsiTheme="majorHAnsi" w:cstheme="majorHAnsi"/>
          <w:lang w:val="en-GB"/>
        </w:rPr>
      </w:pPr>
      <w:r w:rsidRPr="00295C42">
        <w:rPr>
          <w:rFonts w:asciiTheme="majorHAnsi" w:hAnsiTheme="majorHAnsi" w:cstheme="majorHAnsi"/>
        </w:rPr>
        <w:t>I, ________________________________, from the home institution ETF, currently holding the position of ________________________________, hereby apply for the following CITADELS DeepTech Research Talent secondment action(s):</w:t>
      </w:r>
    </w:p>
    <w:p w14:paraId="202562F8" w14:textId="4B5506F2" w:rsidR="00832F2A" w:rsidRPr="00985331" w:rsidRDefault="00832F2A" w:rsidP="00832F2A">
      <w:pPr>
        <w:pStyle w:val="BodyText"/>
        <w:rPr>
          <w:rFonts w:asciiTheme="majorHAnsi" w:hAnsiTheme="majorHAnsi" w:cstheme="majorHAnsi"/>
        </w:rPr>
      </w:pPr>
      <w:r w:rsidRPr="00295C42">
        <w:rPr>
          <w:rFonts w:ascii="Segoe UI Symbol" w:hAnsi="Segoe UI Symbol" w:cs="Segoe UI Symbol"/>
        </w:rPr>
        <w:t>☐</w:t>
      </w:r>
      <w:r w:rsidRPr="00295C42">
        <w:rPr>
          <w:rFonts w:asciiTheme="majorHAnsi" w:hAnsiTheme="majorHAnsi" w:cstheme="majorHAnsi"/>
        </w:rPr>
        <w:t xml:space="preserve"> Action 1: ETF -&gt; DKR - XR/VR Training and ROS-based Programming for Collaborative Robot Deployment at DKR</w:t>
      </w:r>
      <w:r w:rsidR="00985331">
        <w:rPr>
          <w:rFonts w:asciiTheme="majorHAnsi" w:hAnsiTheme="majorHAnsi" w:cstheme="majorHAnsi"/>
        </w:rPr>
        <w:t>;</w:t>
      </w:r>
      <w:r w:rsidRPr="00295C42">
        <w:rPr>
          <w:rFonts w:asciiTheme="majorHAnsi" w:hAnsiTheme="majorHAnsi" w:cstheme="majorHAnsi"/>
        </w:rPr>
        <w:br/>
      </w:r>
      <w:r w:rsidRPr="00295C42">
        <w:rPr>
          <w:rFonts w:ascii="Segoe UI Symbol" w:hAnsi="Segoe UI Symbol" w:cs="Segoe UI Symbol"/>
        </w:rPr>
        <w:t>☐</w:t>
      </w:r>
      <w:r w:rsidRPr="00295C42">
        <w:rPr>
          <w:rFonts w:asciiTheme="majorHAnsi" w:hAnsiTheme="majorHAnsi" w:cstheme="majorHAnsi"/>
        </w:rPr>
        <w:t xml:space="preserve"> Action 2: ETF -&gt; XRI - Immersive Demonstration-Based Programming of Collaborative Robots: From XR/VR Data Collection to Human-like Robot Motion and XR Human-Robot Interfaces</w:t>
      </w:r>
    </w:p>
    <w:p w14:paraId="5552964A" w14:textId="43F265C5"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rPr>
        <w:t>By signing this statement, I certify that, if selected, I will be available for a 3-month DeepTech Deployment secondment to be carried out within the period April 2027 - September 2027, and for two 1-month Transversal Skills secondments at PTP and K&amp;I to be carried out within the period October 2026 - September 2027, at the location(s) of the corresponding host organisation(s), subject to the final agreement with the host institution(s), the availability of the host(s), and the applicable CITADELS and institutional procedures.</w:t>
      </w:r>
    </w:p>
    <w:p w14:paraId="5C5C78B0" w14:textId="77777777"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rPr>
        <w:t>I confirm that, if selected, I am willing to travel to and work at the relevant host organisation(s), participate in the preparation, mentoring, Career Development Plan, secondment, follow-up, reporting, and post-secondment activities required by the CITADELS project, and comply with the rules of ETF, the host institution(s), and the CITADELS project, including rules on health and safety, confidentiality, personal data protection, ethics, responsible research and innovation, and dissemination clearance.</w:t>
      </w:r>
    </w:p>
    <w:p w14:paraId="338D48D6" w14:textId="77777777" w:rsidR="00E36CBD" w:rsidRPr="00295C42" w:rsidRDefault="00832F2A" w:rsidP="00E36CBD">
      <w:pPr>
        <w:pStyle w:val="BodyText"/>
        <w:rPr>
          <w:rFonts w:asciiTheme="majorHAnsi" w:hAnsiTheme="majorHAnsi" w:cstheme="majorHAnsi"/>
          <w:lang w:val="en-GB"/>
        </w:rPr>
      </w:pPr>
      <w:r w:rsidRPr="00295C42">
        <w:rPr>
          <w:rFonts w:asciiTheme="majorHAnsi" w:hAnsiTheme="majorHAnsi" w:cstheme="majorHAnsi"/>
          <w:lang w:val="en-GB"/>
        </w:rPr>
        <w:t>I confirm that I have experience and/or professional interest in the following DeepTech area(s):</w:t>
      </w:r>
    </w:p>
    <w:p w14:paraId="628ECFAD" w14:textId="4E300F3C" w:rsidR="00832F2A" w:rsidRPr="00295C42" w:rsidRDefault="00832F2A" w:rsidP="00E36CBD">
      <w:pPr>
        <w:pStyle w:val="BodyText"/>
        <w:rPr>
          <w:rFonts w:asciiTheme="majorHAnsi" w:hAnsiTheme="majorHAnsi" w:cstheme="majorHAnsi"/>
          <w:lang w:val="en-GB"/>
        </w:rPr>
      </w:pPr>
      <w:r w:rsidRPr="00295C42">
        <w:rPr>
          <w:rFonts w:ascii="Segoe UI Symbol" w:hAnsi="Segoe UI Symbol" w:cs="Segoe UI Symbol"/>
          <w:lang w:val="en-GB"/>
        </w:rPr>
        <w:t>☐</w:t>
      </w:r>
      <w:r w:rsidRPr="00295C42">
        <w:rPr>
          <w:rFonts w:asciiTheme="majorHAnsi" w:hAnsiTheme="majorHAnsi" w:cstheme="majorHAnsi"/>
          <w:lang w:val="en-GB"/>
        </w:rPr>
        <w:t xml:space="preserve"> Robotics </w:t>
      </w:r>
      <w:r w:rsidRPr="00295C42">
        <w:rPr>
          <w:rFonts w:ascii="Segoe UI Symbol" w:hAnsi="Segoe UI Symbol" w:cs="Segoe UI Symbol"/>
          <w:lang w:val="en-GB"/>
        </w:rPr>
        <w:t>☐</w:t>
      </w:r>
      <w:r w:rsidRPr="00295C42">
        <w:rPr>
          <w:rFonts w:asciiTheme="majorHAnsi" w:hAnsiTheme="majorHAnsi" w:cstheme="majorHAnsi"/>
          <w:lang w:val="en-GB"/>
        </w:rPr>
        <w:t xml:space="preserve"> Artificial Intelligence </w:t>
      </w:r>
      <w:r w:rsidRPr="00295C42">
        <w:rPr>
          <w:rFonts w:ascii="Segoe UI Symbol" w:hAnsi="Segoe UI Symbol" w:cs="Segoe UI Symbol"/>
          <w:lang w:val="en-GB"/>
        </w:rPr>
        <w:t>☐</w:t>
      </w:r>
      <w:r w:rsidRPr="00295C42">
        <w:rPr>
          <w:rFonts w:asciiTheme="majorHAnsi" w:hAnsiTheme="majorHAnsi" w:cstheme="majorHAnsi"/>
          <w:lang w:val="en-GB"/>
        </w:rPr>
        <w:t xml:space="preserve"> Extended Reality </w:t>
      </w:r>
      <w:r w:rsidRPr="00295C42">
        <w:rPr>
          <w:rFonts w:ascii="Segoe UI Symbol" w:hAnsi="Segoe UI Symbol" w:cs="Segoe UI Symbol"/>
          <w:lang w:val="en-GB"/>
        </w:rPr>
        <w:t>☐</w:t>
      </w:r>
      <w:r w:rsidRPr="00295C42">
        <w:rPr>
          <w:rFonts w:asciiTheme="majorHAnsi" w:hAnsiTheme="majorHAnsi" w:cstheme="majorHAnsi"/>
          <w:lang w:val="en-GB"/>
        </w:rPr>
        <w:t xml:space="preserve"> Human-Machine Interfaces </w:t>
      </w:r>
      <w:r w:rsidRPr="00295C42">
        <w:rPr>
          <w:rFonts w:ascii="Segoe UI Symbol" w:hAnsi="Segoe UI Symbol" w:cs="Segoe UI Symbol"/>
          <w:lang w:val="en-GB"/>
        </w:rPr>
        <w:t>☐</w:t>
      </w:r>
      <w:r w:rsidRPr="00295C42">
        <w:rPr>
          <w:rFonts w:asciiTheme="majorHAnsi" w:hAnsiTheme="majorHAnsi" w:cstheme="majorHAnsi"/>
          <w:lang w:val="en-GB"/>
        </w:rPr>
        <w:t xml:space="preserve"> Biotechnology </w:t>
      </w:r>
      <w:r w:rsidRPr="00295C42">
        <w:rPr>
          <w:rFonts w:ascii="Segoe UI Symbol" w:hAnsi="Segoe UI Symbol" w:cs="Segoe UI Symbol"/>
          <w:lang w:val="en-GB"/>
        </w:rPr>
        <w:t>☐</w:t>
      </w:r>
      <w:r w:rsidRPr="00295C42">
        <w:rPr>
          <w:rFonts w:asciiTheme="majorHAnsi" w:hAnsiTheme="majorHAnsi" w:cstheme="majorHAnsi"/>
          <w:lang w:val="en-GB"/>
        </w:rPr>
        <w:t xml:space="preserve"> Other: ________________________________</w:t>
      </w:r>
    </w:p>
    <w:p w14:paraId="4B5A595F" w14:textId="77777777" w:rsidR="00E36CBD"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lang w:val="en-GB"/>
        </w:rPr>
        <w:t>I confirm that my English language level is:</w:t>
      </w:r>
    </w:p>
    <w:p w14:paraId="1BC21497" w14:textId="642378D7" w:rsidR="00832F2A" w:rsidRPr="00295C42" w:rsidRDefault="00832F2A" w:rsidP="00832F2A">
      <w:pPr>
        <w:pStyle w:val="BodyText"/>
        <w:jc w:val="both"/>
        <w:rPr>
          <w:rFonts w:asciiTheme="majorHAnsi" w:hAnsiTheme="majorHAnsi" w:cstheme="majorHAnsi"/>
          <w:lang w:val="en-GB"/>
        </w:rPr>
      </w:pPr>
      <w:r w:rsidRPr="00295C42">
        <w:rPr>
          <w:rFonts w:ascii="Segoe UI Symbol" w:hAnsi="Segoe UI Symbol" w:cs="Segoe UI Symbol"/>
          <w:lang w:val="en-GB"/>
        </w:rPr>
        <w:t>☐</w:t>
      </w:r>
      <w:r w:rsidRPr="00295C42">
        <w:rPr>
          <w:rFonts w:asciiTheme="majorHAnsi" w:hAnsiTheme="majorHAnsi" w:cstheme="majorHAnsi"/>
          <w:lang w:val="en-GB"/>
        </w:rPr>
        <w:t xml:space="preserve"> Basic </w:t>
      </w:r>
      <w:r w:rsidRPr="00295C42">
        <w:rPr>
          <w:rFonts w:ascii="Segoe UI Symbol" w:hAnsi="Segoe UI Symbol" w:cs="Segoe UI Symbol"/>
          <w:lang w:val="en-GB"/>
        </w:rPr>
        <w:t>☐</w:t>
      </w:r>
      <w:r w:rsidRPr="00295C42">
        <w:rPr>
          <w:rFonts w:asciiTheme="majorHAnsi" w:hAnsiTheme="majorHAnsi" w:cstheme="majorHAnsi"/>
          <w:lang w:val="en-GB"/>
        </w:rPr>
        <w:t xml:space="preserve"> Intermediate </w:t>
      </w:r>
      <w:r w:rsidRPr="00295C42">
        <w:rPr>
          <w:rFonts w:ascii="Segoe UI Symbol" w:hAnsi="Segoe UI Symbol" w:cs="Segoe UI Symbol"/>
          <w:lang w:val="en-GB"/>
        </w:rPr>
        <w:t>☐</w:t>
      </w:r>
      <w:r w:rsidRPr="00295C42">
        <w:rPr>
          <w:rFonts w:asciiTheme="majorHAnsi" w:hAnsiTheme="majorHAnsi" w:cstheme="majorHAnsi"/>
          <w:lang w:val="en-GB"/>
        </w:rPr>
        <w:t xml:space="preserve"> Advanced </w:t>
      </w:r>
      <w:r w:rsidRPr="00295C42">
        <w:rPr>
          <w:rFonts w:ascii="Segoe UI Symbol" w:hAnsi="Segoe UI Symbol" w:cs="Segoe UI Symbol"/>
          <w:lang w:val="en-GB"/>
        </w:rPr>
        <w:t>☐</w:t>
      </w:r>
      <w:r w:rsidRPr="00295C42">
        <w:rPr>
          <w:rFonts w:asciiTheme="majorHAnsi" w:hAnsiTheme="majorHAnsi" w:cstheme="majorHAnsi"/>
          <w:lang w:val="en-GB"/>
        </w:rPr>
        <w:t xml:space="preserve"> Professional working proficiency</w:t>
      </w:r>
    </w:p>
    <w:p w14:paraId="7F9C982E" w14:textId="4097574C"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rPr>
        <w:t>I suggest ________________________________ from ETF as my proposed home mentor / institutional mentor for the purpose of career planning and secondment support, subject to confirmation by ETF and CITADELS procedures.</w:t>
      </w:r>
      <w:r w:rsidR="00342993">
        <w:rPr>
          <w:rFonts w:asciiTheme="majorHAnsi" w:hAnsiTheme="majorHAnsi" w:cstheme="majorHAnsi"/>
        </w:rPr>
        <w:t xml:space="preserve"> </w:t>
      </w:r>
      <w:r w:rsidR="00762AAB" w:rsidRPr="00762AAB">
        <w:rPr>
          <w:rFonts w:asciiTheme="majorHAnsi" w:hAnsiTheme="majorHAnsi" w:cstheme="majorHAnsi"/>
          <w:lang w:val="en-GB"/>
        </w:rPr>
        <w:t>If I am unable to suggest a mentor, I agree to work with the mentor assigned to me by the ETF CITADELS team.</w:t>
      </w:r>
    </w:p>
    <w:p w14:paraId="358706CF" w14:textId="77777777"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lang w:val="en-GB"/>
        </w:rPr>
        <w:t>I declare that, to the best of my knowledge, there are no health, safety, travel, administrative, visa, access, or other logistical constraints that would prevent my participation in the secondment(s). If such constraints exist, I describe them here: ___________________________________________________________________________</w:t>
      </w:r>
      <w:r w:rsidRPr="00295C42">
        <w:rPr>
          <w:rFonts w:asciiTheme="majorHAnsi" w:hAnsiTheme="majorHAnsi" w:cstheme="majorHAnsi"/>
          <w:lang w:val="en-GB"/>
        </w:rPr>
        <w:lastRenderedPageBreak/>
        <w:t>_____________________________________________________________________________________</w:t>
      </w:r>
    </w:p>
    <w:p w14:paraId="181D14D5" w14:textId="77777777"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lang w:val="en-GB"/>
        </w:rPr>
        <w:t>I commit to informing the home institution and the relevant CITADELS contact point without delay of any change that may affect my eligibility, availability, travel readiness, or ability to complete the planned secondment activities.</w:t>
      </w:r>
    </w:p>
    <w:p w14:paraId="2EB4FCDB" w14:textId="77777777"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lang w:val="en-GB"/>
        </w:rPr>
        <w:t>I declare that the information provided in this statement is true and complete to the best of my knowledge, and I understand that incomplete, inaccurate, or misleading information may affect the assessment of my application or my participation in the CITADELS secondment programme.</w:t>
      </w:r>
    </w:p>
    <w:p w14:paraId="7055305A" w14:textId="7A9DBAC8"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lang w:val="en-GB"/>
        </w:rPr>
        <w:t xml:space="preserve">Place and date: </w:t>
      </w:r>
      <w:r w:rsidR="00F6012E" w:rsidRPr="00295C42">
        <w:rPr>
          <w:rFonts w:asciiTheme="majorHAnsi" w:hAnsiTheme="majorHAnsi" w:cstheme="majorHAnsi"/>
          <w:lang w:val="en-GB"/>
        </w:rPr>
        <w:tab/>
      </w:r>
      <w:r w:rsidRPr="00295C42">
        <w:rPr>
          <w:rFonts w:asciiTheme="majorHAnsi" w:hAnsiTheme="majorHAnsi" w:cstheme="majorHAnsi"/>
          <w:lang w:val="en-GB"/>
        </w:rPr>
        <w:t>________________________________</w:t>
      </w:r>
    </w:p>
    <w:p w14:paraId="0F2CE1E3" w14:textId="10138C23" w:rsidR="00832F2A" w:rsidRPr="00295C42" w:rsidRDefault="00832F2A" w:rsidP="00832F2A">
      <w:pPr>
        <w:pStyle w:val="BodyText"/>
        <w:jc w:val="both"/>
        <w:rPr>
          <w:rFonts w:asciiTheme="majorHAnsi" w:hAnsiTheme="majorHAnsi" w:cstheme="majorHAnsi"/>
          <w:lang w:val="en-GB"/>
        </w:rPr>
      </w:pPr>
      <w:r w:rsidRPr="00295C42">
        <w:rPr>
          <w:rFonts w:asciiTheme="majorHAnsi" w:hAnsiTheme="majorHAnsi" w:cstheme="majorHAnsi"/>
          <w:lang w:val="en-GB"/>
        </w:rPr>
        <w:t xml:space="preserve">Applicant name: </w:t>
      </w:r>
      <w:r w:rsidR="00F6012E" w:rsidRPr="00295C42">
        <w:rPr>
          <w:rFonts w:asciiTheme="majorHAnsi" w:hAnsiTheme="majorHAnsi" w:cstheme="majorHAnsi"/>
          <w:lang w:val="en-GB"/>
        </w:rPr>
        <w:tab/>
      </w:r>
      <w:r w:rsidRPr="00295C42">
        <w:rPr>
          <w:rFonts w:asciiTheme="majorHAnsi" w:hAnsiTheme="majorHAnsi" w:cstheme="majorHAnsi"/>
          <w:lang w:val="en-GB"/>
        </w:rPr>
        <w:t>________________________________</w:t>
      </w:r>
    </w:p>
    <w:p w14:paraId="75C4803E" w14:textId="28FBF325" w:rsidR="00C14CD4" w:rsidRPr="00295C42" w:rsidRDefault="00832F2A" w:rsidP="003367B1">
      <w:pPr>
        <w:pStyle w:val="BodyText"/>
        <w:jc w:val="both"/>
        <w:rPr>
          <w:rFonts w:asciiTheme="majorHAnsi" w:hAnsiTheme="majorHAnsi" w:cstheme="majorHAnsi"/>
          <w:lang w:val="en-GB"/>
        </w:rPr>
      </w:pPr>
      <w:r w:rsidRPr="00295C42">
        <w:rPr>
          <w:rFonts w:asciiTheme="majorHAnsi" w:hAnsiTheme="majorHAnsi" w:cstheme="majorHAnsi"/>
          <w:lang w:val="en-GB"/>
        </w:rPr>
        <w:t xml:space="preserve">Signature: </w:t>
      </w:r>
      <w:r w:rsidR="00F6012E" w:rsidRPr="00295C42">
        <w:rPr>
          <w:rFonts w:asciiTheme="majorHAnsi" w:hAnsiTheme="majorHAnsi" w:cstheme="majorHAnsi"/>
          <w:lang w:val="en-GB"/>
        </w:rPr>
        <w:tab/>
      </w:r>
      <w:r w:rsidR="00F6012E" w:rsidRPr="00295C42">
        <w:rPr>
          <w:rFonts w:asciiTheme="majorHAnsi" w:hAnsiTheme="majorHAnsi" w:cstheme="majorHAnsi"/>
          <w:lang w:val="en-GB"/>
        </w:rPr>
        <w:tab/>
      </w:r>
      <w:r w:rsidRPr="00295C42">
        <w:rPr>
          <w:rFonts w:asciiTheme="majorHAnsi" w:hAnsiTheme="majorHAnsi" w:cstheme="majorHAnsi"/>
          <w:lang w:val="en-GB"/>
        </w:rPr>
        <w:t>_______________________________</w:t>
      </w:r>
      <w:r w:rsidR="001003F6" w:rsidRPr="00295C42">
        <w:rPr>
          <w:rFonts w:asciiTheme="majorHAnsi" w:hAnsiTheme="majorHAnsi" w:cstheme="majorHAnsi"/>
          <w:lang w:val="en-GB"/>
        </w:rPr>
        <w:t>_</w:t>
      </w:r>
    </w:p>
    <w:sectPr w:rsidR="00C14CD4" w:rsidRPr="00295C42" w:rsidSect="009241AF">
      <w:headerReference w:type="even" r:id="rId14"/>
      <w:headerReference w:type="default" r:id="rId15"/>
      <w:footerReference w:type="even" r:id="rId16"/>
      <w:footerReference w:type="default" r:id="rId17"/>
      <w:headerReference w:type="first" r:id="rId18"/>
      <w:footerReference w:type="first" r:id="rId19"/>
      <w:pgSz w:w="11900" w:h="16838"/>
      <w:pgMar w:top="1560" w:right="1406" w:bottom="31" w:left="1420" w:header="0" w:footer="68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746A4" w14:textId="77777777" w:rsidR="00D0119C" w:rsidRPr="000E081D" w:rsidRDefault="00D0119C">
      <w:r w:rsidRPr="000E081D">
        <w:separator/>
      </w:r>
    </w:p>
  </w:endnote>
  <w:endnote w:type="continuationSeparator" w:id="0">
    <w:p w14:paraId="313CB74F" w14:textId="77777777" w:rsidR="00D0119C" w:rsidRPr="000E081D" w:rsidRDefault="00D0119C">
      <w:r w:rsidRPr="000E081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0000000000000000000"/>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3D525" w14:textId="783748EC" w:rsidR="007E0CF0" w:rsidRPr="000E081D" w:rsidRDefault="007E0CF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1942D" w14:textId="77777777" w:rsidR="009241AF" w:rsidRPr="000E081D" w:rsidRDefault="009241AF" w:rsidP="005B0722">
    <w:pPr>
      <w:ind w:right="2"/>
      <w:jc w:val="left"/>
      <w:rPr>
        <w:sz w:val="16"/>
        <w:szCs w:val="16"/>
      </w:rPr>
    </w:pPr>
  </w:p>
  <w:p w14:paraId="2F8FDB20" w14:textId="77777777" w:rsidR="009241AF" w:rsidRPr="000E081D" w:rsidRDefault="009241AF" w:rsidP="005B0722">
    <w:pPr>
      <w:ind w:right="2"/>
      <w:jc w:val="left"/>
      <w:rPr>
        <w:sz w:val="16"/>
        <w:szCs w:val="16"/>
      </w:rPr>
    </w:pPr>
  </w:p>
  <w:p w14:paraId="081E77EC" w14:textId="7A9E8CE3" w:rsidR="00A8250F" w:rsidRPr="000E081D" w:rsidRDefault="00A8250F" w:rsidP="005B0722">
    <w:pPr>
      <w:ind w:right="2"/>
      <w:jc w:val="left"/>
      <w:rPr>
        <w:i/>
        <w:iCs/>
        <w:sz w:val="16"/>
        <w:szCs w:val="16"/>
      </w:rPr>
    </w:pPr>
    <w:r w:rsidRPr="000E081D">
      <w:rPr>
        <w:noProof/>
      </w:rPr>
      <w:drawing>
        <wp:anchor distT="0" distB="0" distL="114300" distR="114300" simplePos="0" relativeHeight="251657216" behindDoc="0" locked="0" layoutInCell="1" allowOverlap="1" wp14:anchorId="64314E39" wp14:editId="7F9ED3CF">
          <wp:simplePos x="0" y="0"/>
          <wp:positionH relativeFrom="column">
            <wp:posOffset>-149225</wp:posOffset>
          </wp:positionH>
          <wp:positionV relativeFrom="paragraph">
            <wp:posOffset>47625</wp:posOffset>
          </wp:positionV>
          <wp:extent cx="1685925" cy="353060"/>
          <wp:effectExtent l="0" t="0" r="9525" b="8890"/>
          <wp:wrapSquare wrapText="bothSides"/>
          <wp:docPr id="52890938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319607" name="Grafi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353060"/>
                  </a:xfrm>
                  <a:prstGeom prst="rect">
                    <a:avLst/>
                  </a:prstGeom>
                  <a:noFill/>
                  <a:ln>
                    <a:noFill/>
                  </a:ln>
                </pic:spPr>
              </pic:pic>
            </a:graphicData>
          </a:graphic>
        </wp:anchor>
      </w:drawing>
    </w:r>
    <w:r w:rsidR="002B1839" w:rsidRPr="000E081D">
      <w:rPr>
        <w:sz w:val="16"/>
        <w:szCs w:val="16"/>
      </w:rPr>
      <w:t>CITADELS</w:t>
    </w:r>
    <w:r w:rsidRPr="000E081D">
      <w:rPr>
        <w:sz w:val="16"/>
        <w:szCs w:val="16"/>
      </w:rPr>
      <w:t xml:space="preserve"> has received funding from the European Union's Horizon Europe research and innovation programme under grant agreement No.</w:t>
    </w:r>
    <w:r w:rsidR="002B1839" w:rsidRPr="000E081D">
      <w:rPr>
        <w:sz w:val="16"/>
        <w:szCs w:val="16"/>
      </w:rPr>
      <w:t xml:space="preserve"> 101217281</w:t>
    </w:r>
    <w:r w:rsidRPr="000E081D">
      <w:rPr>
        <w:i/>
        <w:iCs/>
        <w:sz w:val="16"/>
        <w:szCs w:val="16"/>
      </w:rPr>
      <w:t xml:space="preserve"> </w:t>
    </w:r>
    <w:r w:rsidRPr="000E081D">
      <w:rPr>
        <w:i/>
        <w:iCs/>
        <w:sz w:val="16"/>
        <w:szCs w:val="16"/>
      </w:rPr>
      <w:tab/>
    </w:r>
    <w:r w:rsidRPr="000E081D">
      <w:rPr>
        <w:i/>
        <w:iCs/>
        <w:sz w:val="16"/>
        <w:szCs w:val="16"/>
      </w:rPr>
      <w:tab/>
    </w:r>
  </w:p>
  <w:p w14:paraId="5DFB4DA6" w14:textId="49B6033F" w:rsidR="007E0CF0" w:rsidRPr="000E081D" w:rsidRDefault="00A8250F" w:rsidP="005B0722">
    <w:pPr>
      <w:pBdr>
        <w:top w:val="nil"/>
        <w:left w:val="nil"/>
        <w:bottom w:val="nil"/>
        <w:right w:val="nil"/>
        <w:between w:val="nil"/>
      </w:pBdr>
      <w:tabs>
        <w:tab w:val="center" w:pos="4680"/>
        <w:tab w:val="left" w:pos="7913"/>
        <w:tab w:val="right" w:pos="9072"/>
      </w:tabs>
      <w:rPr>
        <w:bCs/>
        <w:color w:val="000000"/>
        <w:szCs w:val="18"/>
      </w:rPr>
    </w:pPr>
    <w:r w:rsidRPr="000E081D">
      <w:rPr>
        <w:sz w:val="16"/>
        <w:szCs w:val="16"/>
      </w:rPr>
      <w:t xml:space="preserve">© Copyright in this document remains vested </w:t>
    </w:r>
    <w:r w:rsidR="005B0722" w:rsidRPr="000E081D">
      <w:rPr>
        <w:sz w:val="16"/>
        <w:szCs w:val="16"/>
      </w:rPr>
      <w:t>in</w:t>
    </w:r>
    <w:r w:rsidRPr="000E081D">
      <w:rPr>
        <w:sz w:val="16"/>
        <w:szCs w:val="16"/>
      </w:rPr>
      <w:t xml:space="preserve"> the </w:t>
    </w:r>
    <w:r w:rsidR="006949E3" w:rsidRPr="000E081D">
      <w:rPr>
        <w:sz w:val="16"/>
        <w:szCs w:val="16"/>
      </w:rPr>
      <w:t>CITADELS</w:t>
    </w:r>
    <w:r w:rsidRPr="000E081D">
      <w:rPr>
        <w:sz w:val="16"/>
        <w:szCs w:val="16"/>
      </w:rPr>
      <w:t xml:space="preserve"> Partners</w:t>
    </w:r>
    <w:r w:rsidR="00F771F2" w:rsidRPr="000E081D">
      <w:rPr>
        <w:bCs/>
        <w:color w:val="000000"/>
        <w:szCs w:val="18"/>
      </w:rPr>
      <w:t xml:space="preserve"> </w:t>
    </w:r>
    <w:r w:rsidR="005B0722" w:rsidRPr="000E081D">
      <w:rPr>
        <w:bCs/>
        <w:color w:val="000000"/>
        <w:szCs w:val="18"/>
      </w:rPr>
      <w:t xml:space="preserve">     </w:t>
    </w:r>
    <w:r w:rsidR="00C44D35" w:rsidRPr="000E081D">
      <w:rPr>
        <w:color w:val="000000" w:themeColor="text1"/>
        <w:sz w:val="16"/>
        <w:szCs w:val="16"/>
      </w:rPr>
      <w:t xml:space="preserve">Page | </w:t>
    </w:r>
    <w:r w:rsidR="00C44D35" w:rsidRPr="000E081D">
      <w:rPr>
        <w:color w:val="000000" w:themeColor="text1"/>
        <w:sz w:val="16"/>
        <w:szCs w:val="16"/>
      </w:rPr>
      <w:fldChar w:fldCharType="begin"/>
    </w:r>
    <w:r w:rsidR="00C44D35" w:rsidRPr="000E081D">
      <w:rPr>
        <w:color w:val="000000" w:themeColor="text1"/>
        <w:sz w:val="16"/>
        <w:szCs w:val="16"/>
      </w:rPr>
      <w:instrText>PAGE</w:instrText>
    </w:r>
    <w:r w:rsidR="00C44D35" w:rsidRPr="000E081D">
      <w:rPr>
        <w:color w:val="000000" w:themeColor="text1"/>
        <w:sz w:val="16"/>
        <w:szCs w:val="16"/>
      </w:rPr>
      <w:fldChar w:fldCharType="separate"/>
    </w:r>
    <w:r w:rsidR="00DE0952" w:rsidRPr="000E081D">
      <w:rPr>
        <w:color w:val="000000" w:themeColor="text1"/>
        <w:sz w:val="16"/>
        <w:szCs w:val="16"/>
      </w:rPr>
      <w:t>1</w:t>
    </w:r>
    <w:r w:rsidR="00C44D35" w:rsidRPr="000E081D">
      <w:rPr>
        <w:color w:val="000000" w:themeColor="text1"/>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E0093" w14:textId="529C356D" w:rsidR="007E0CF0" w:rsidRPr="000E081D" w:rsidRDefault="007E0CF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CD2D3" w14:textId="77777777" w:rsidR="00D0119C" w:rsidRPr="000E081D" w:rsidRDefault="00D0119C">
      <w:r w:rsidRPr="000E081D">
        <w:separator/>
      </w:r>
    </w:p>
  </w:footnote>
  <w:footnote w:type="continuationSeparator" w:id="0">
    <w:p w14:paraId="2F9E0E5A" w14:textId="77777777" w:rsidR="00D0119C" w:rsidRPr="000E081D" w:rsidRDefault="00D0119C">
      <w:r w:rsidRPr="000E081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52471" w14:textId="615F52E3" w:rsidR="007E0CF0" w:rsidRPr="000E081D" w:rsidRDefault="007E0CF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A353C" w14:textId="6734B814" w:rsidR="007E0CF0" w:rsidRPr="000E081D" w:rsidRDefault="00150890" w:rsidP="00DE0952">
    <w:pPr>
      <w:pBdr>
        <w:top w:val="nil"/>
        <w:left w:val="nil"/>
        <w:bottom w:val="nil"/>
        <w:right w:val="nil"/>
        <w:between w:val="nil"/>
      </w:pBdr>
      <w:tabs>
        <w:tab w:val="center" w:pos="4680"/>
        <w:tab w:val="right" w:pos="9360"/>
      </w:tabs>
      <w:ind w:firstLine="2610"/>
      <w:rPr>
        <w:b/>
        <w:color w:val="000000"/>
        <w:sz w:val="24"/>
        <w:szCs w:val="24"/>
      </w:rPr>
    </w:pPr>
    <w:r w:rsidRPr="000E081D">
      <w:rPr>
        <w:b/>
        <w:bCs/>
        <w:noProof/>
      </w:rPr>
      <w:drawing>
        <wp:anchor distT="0" distB="0" distL="114300" distR="114300" simplePos="0" relativeHeight="251656192" behindDoc="1" locked="0" layoutInCell="1" allowOverlap="1" wp14:anchorId="17E26B2E" wp14:editId="0A0FAE1A">
          <wp:simplePos x="0" y="0"/>
          <wp:positionH relativeFrom="margin">
            <wp:align>left</wp:align>
          </wp:positionH>
          <wp:positionV relativeFrom="paragraph">
            <wp:posOffset>142875</wp:posOffset>
          </wp:positionV>
          <wp:extent cx="647700" cy="647700"/>
          <wp:effectExtent l="0" t="0" r="0" b="0"/>
          <wp:wrapTight wrapText="bothSides">
            <wp:wrapPolygon edited="0">
              <wp:start x="0" y="0"/>
              <wp:lineTo x="0" y="20965"/>
              <wp:lineTo x="20965" y="20965"/>
              <wp:lineTo x="20965" y="0"/>
              <wp:lineTo x="0" y="0"/>
            </wp:wrapPolygon>
          </wp:wrapTight>
          <wp:docPr id="209511783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2659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page">
            <wp14:pctWidth>0</wp14:pctWidth>
          </wp14:sizeRelH>
          <wp14:sizeRelV relativeFrom="page">
            <wp14:pctHeight>0</wp14:pctHeight>
          </wp14:sizeRelV>
        </wp:anchor>
      </w:drawing>
    </w:r>
  </w:p>
  <w:p w14:paraId="6B36CB6E" w14:textId="261106A7" w:rsidR="00DE0952" w:rsidRPr="000E081D" w:rsidRDefault="00DE0952" w:rsidP="00F771F2">
    <w:pPr>
      <w:rPr>
        <w:b/>
        <w:bCs/>
      </w:rPr>
    </w:pPr>
  </w:p>
  <w:p w14:paraId="21FAA398" w14:textId="2762C387" w:rsidR="007235E0" w:rsidRPr="000E081D" w:rsidRDefault="007235E0" w:rsidP="00F771F2">
    <w:pPr>
      <w:rPr>
        <w:b/>
        <w:bCs/>
        <w:sz w:val="20"/>
      </w:rPr>
    </w:pPr>
  </w:p>
  <w:p w14:paraId="6438F199" w14:textId="491590A0" w:rsidR="007E0CF0" w:rsidRPr="000E081D" w:rsidRDefault="00DE0952" w:rsidP="00DE0952">
    <w:pPr>
      <w:pBdr>
        <w:top w:val="nil"/>
        <w:left w:val="nil"/>
        <w:bottom w:val="nil"/>
        <w:right w:val="nil"/>
        <w:between w:val="nil"/>
      </w:pBdr>
      <w:tabs>
        <w:tab w:val="center" w:pos="4680"/>
        <w:tab w:val="right" w:pos="9360"/>
      </w:tabs>
      <w:rPr>
        <w:b/>
        <w:color w:val="000000"/>
        <w:sz w:val="24"/>
        <w:szCs w:val="24"/>
      </w:rPr>
    </w:pPr>
    <w:r w:rsidRPr="000E081D">
      <w:rPr>
        <w:b/>
        <w:color w:val="000000"/>
        <w:sz w:val="24"/>
        <w:szCs w:val="24"/>
      </w:rPr>
      <w:tab/>
      <w:t xml:space="preserve"> </w:t>
    </w:r>
    <w:r w:rsidRPr="000E081D">
      <w:rPr>
        <w:b/>
        <w:color w:val="000000"/>
        <w:sz w:val="24"/>
        <w:szCs w:val="24"/>
      </w:rPr>
      <w:tab/>
    </w:r>
  </w:p>
  <w:p w14:paraId="77995A43" w14:textId="1DC54F78" w:rsidR="007E0CF0" w:rsidRPr="000E081D" w:rsidRDefault="007E0CF0" w:rsidP="00DE0952">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292D7" w14:textId="2E4901E7" w:rsidR="007E0CF0" w:rsidRPr="000E081D" w:rsidRDefault="009241AF">
    <w:pPr>
      <w:pBdr>
        <w:top w:val="nil"/>
        <w:left w:val="nil"/>
        <w:bottom w:val="nil"/>
        <w:right w:val="nil"/>
        <w:between w:val="nil"/>
      </w:pBdr>
      <w:tabs>
        <w:tab w:val="center" w:pos="4680"/>
        <w:tab w:val="right" w:pos="9360"/>
      </w:tabs>
      <w:rPr>
        <w:color w:val="000000"/>
      </w:rPr>
    </w:pPr>
    <w:r w:rsidRPr="000E081D">
      <w:rPr>
        <w:noProof/>
        <w:szCs w:val="18"/>
      </w:rPr>
      <w:drawing>
        <wp:anchor distT="0" distB="0" distL="114300" distR="114300" simplePos="0" relativeHeight="251658240" behindDoc="0" locked="1" layoutInCell="1" allowOverlap="0" wp14:anchorId="41DABB35" wp14:editId="25DAE6AC">
          <wp:simplePos x="0" y="0"/>
          <wp:positionH relativeFrom="margin">
            <wp:posOffset>-933450</wp:posOffset>
          </wp:positionH>
          <wp:positionV relativeFrom="page">
            <wp:posOffset>0</wp:posOffset>
          </wp:positionV>
          <wp:extent cx="14327505" cy="2426335"/>
          <wp:effectExtent l="0" t="0" r="0" b="0"/>
          <wp:wrapNone/>
          <wp:docPr id="374151435" name="Grafik 7" descr="A blue and purple gradi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90564" name="Grafik 7" descr="A blue and purple gradien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327505" cy="24263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8384E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4231A5"/>
    <w:multiLevelType w:val="multilevel"/>
    <w:tmpl w:val="A69C4CE6"/>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DBE4C04"/>
    <w:multiLevelType w:val="multilevel"/>
    <w:tmpl w:val="16F4F86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25ED2814"/>
    <w:multiLevelType w:val="hybridMultilevel"/>
    <w:tmpl w:val="6114A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D56DA8"/>
    <w:multiLevelType w:val="multilevel"/>
    <w:tmpl w:val="26087A96"/>
    <w:lvl w:ilvl="0">
      <w:start w:val="1"/>
      <w:numFmt w:val="bullet"/>
      <w:lvlText w:val=""/>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45A62829"/>
    <w:multiLevelType w:val="multilevel"/>
    <w:tmpl w:val="3092B4F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659149A3"/>
    <w:multiLevelType w:val="multilevel"/>
    <w:tmpl w:val="292279F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6DB34142"/>
    <w:multiLevelType w:val="multilevel"/>
    <w:tmpl w:val="0C07001F"/>
    <w:styleLink w:val="Formatvorlag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E1B431E"/>
    <w:multiLevelType w:val="multilevel"/>
    <w:tmpl w:val="1F1015A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9" w15:restartNumberingAfterBreak="0">
    <w:nsid w:val="73E27693"/>
    <w:multiLevelType w:val="hybridMultilevel"/>
    <w:tmpl w:val="4EAA62FE"/>
    <w:lvl w:ilvl="0" w:tplc="F586CD4A">
      <w:start w:val="1"/>
      <w:numFmt w:val="decimal"/>
      <w:lvlText w:val="%1."/>
      <w:lvlJc w:val="left"/>
      <w:pPr>
        <w:ind w:left="720" w:hanging="360"/>
      </w:pPr>
      <w:rPr>
        <w:rFonts w:ascii="Open Sans" w:hAnsi="Open Sans" w:cs="Open Sans" w:hint="default"/>
        <w:color w:val="000000"/>
        <w:sz w:val="21"/>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772C228E"/>
    <w:multiLevelType w:val="multilevel"/>
    <w:tmpl w:val="AB0EA6A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7FDC5F03"/>
    <w:multiLevelType w:val="hybridMultilevel"/>
    <w:tmpl w:val="06B47986"/>
    <w:lvl w:ilvl="0" w:tplc="90D47D30">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410080690">
    <w:abstractNumId w:val="2"/>
  </w:num>
  <w:num w:numId="2" w16cid:durableId="594285512">
    <w:abstractNumId w:val="4"/>
  </w:num>
  <w:num w:numId="3" w16cid:durableId="1175346008">
    <w:abstractNumId w:val="9"/>
  </w:num>
  <w:num w:numId="4" w16cid:durableId="50735582">
    <w:abstractNumId w:val="5"/>
  </w:num>
  <w:num w:numId="5" w16cid:durableId="1113674186">
    <w:abstractNumId w:val="1"/>
  </w:num>
  <w:num w:numId="6" w16cid:durableId="1684631259">
    <w:abstractNumId w:val="8"/>
  </w:num>
  <w:num w:numId="7" w16cid:durableId="657850960">
    <w:abstractNumId w:val="10"/>
  </w:num>
  <w:num w:numId="8" w16cid:durableId="412433014">
    <w:abstractNumId w:val="7"/>
  </w:num>
  <w:num w:numId="9" w16cid:durableId="1768228992">
    <w:abstractNumId w:val="6"/>
  </w:num>
  <w:num w:numId="10" w16cid:durableId="1010372593">
    <w:abstractNumId w:val="6"/>
  </w:num>
  <w:num w:numId="11" w16cid:durableId="1430152991">
    <w:abstractNumId w:val="6"/>
  </w:num>
  <w:num w:numId="12" w16cid:durableId="1394892507">
    <w:abstractNumId w:val="6"/>
  </w:num>
  <w:num w:numId="13" w16cid:durableId="192159467">
    <w:abstractNumId w:val="11"/>
  </w:num>
  <w:num w:numId="14" w16cid:durableId="195197170">
    <w:abstractNumId w:val="3"/>
  </w:num>
  <w:num w:numId="15" w16cid:durableId="767849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embedSystemFont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efaultTableStyle w:val="CITADELStablestyle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0CF0"/>
    <w:rsid w:val="000015FD"/>
    <w:rsid w:val="00002F36"/>
    <w:rsid w:val="00052D86"/>
    <w:rsid w:val="0006726C"/>
    <w:rsid w:val="00076DF5"/>
    <w:rsid w:val="00083096"/>
    <w:rsid w:val="000A0B83"/>
    <w:rsid w:val="000B6C0D"/>
    <w:rsid w:val="000B7E2B"/>
    <w:rsid w:val="000E081D"/>
    <w:rsid w:val="000E50F2"/>
    <w:rsid w:val="001003F6"/>
    <w:rsid w:val="001036A8"/>
    <w:rsid w:val="00132BE4"/>
    <w:rsid w:val="00136612"/>
    <w:rsid w:val="00136F62"/>
    <w:rsid w:val="00140DCB"/>
    <w:rsid w:val="0014644D"/>
    <w:rsid w:val="00150890"/>
    <w:rsid w:val="0016245E"/>
    <w:rsid w:val="001839EA"/>
    <w:rsid w:val="00190FC5"/>
    <w:rsid w:val="001A38F0"/>
    <w:rsid w:val="001F3668"/>
    <w:rsid w:val="00221103"/>
    <w:rsid w:val="002331FA"/>
    <w:rsid w:val="00255FFB"/>
    <w:rsid w:val="00256419"/>
    <w:rsid w:val="00277A1C"/>
    <w:rsid w:val="00277C8C"/>
    <w:rsid w:val="00295C42"/>
    <w:rsid w:val="002A17A8"/>
    <w:rsid w:val="002A3F79"/>
    <w:rsid w:val="002B1839"/>
    <w:rsid w:val="002C60F1"/>
    <w:rsid w:val="002D5618"/>
    <w:rsid w:val="002E1DF2"/>
    <w:rsid w:val="002F43D7"/>
    <w:rsid w:val="002F4EA7"/>
    <w:rsid w:val="002F655F"/>
    <w:rsid w:val="002F6DE3"/>
    <w:rsid w:val="002F78B6"/>
    <w:rsid w:val="00312B5D"/>
    <w:rsid w:val="00326B7F"/>
    <w:rsid w:val="003367B1"/>
    <w:rsid w:val="00342993"/>
    <w:rsid w:val="0038302A"/>
    <w:rsid w:val="003A5912"/>
    <w:rsid w:val="003B79F1"/>
    <w:rsid w:val="003C4FD7"/>
    <w:rsid w:val="003D505F"/>
    <w:rsid w:val="003E1AC6"/>
    <w:rsid w:val="003E5FDB"/>
    <w:rsid w:val="003F4046"/>
    <w:rsid w:val="00404D58"/>
    <w:rsid w:val="004116F6"/>
    <w:rsid w:val="00426EC4"/>
    <w:rsid w:val="004428D2"/>
    <w:rsid w:val="00467199"/>
    <w:rsid w:val="00471D77"/>
    <w:rsid w:val="00481150"/>
    <w:rsid w:val="0049612A"/>
    <w:rsid w:val="004A2754"/>
    <w:rsid w:val="004A56D5"/>
    <w:rsid w:val="004A5C43"/>
    <w:rsid w:val="004C395A"/>
    <w:rsid w:val="005009C9"/>
    <w:rsid w:val="00505806"/>
    <w:rsid w:val="00513AD4"/>
    <w:rsid w:val="00590052"/>
    <w:rsid w:val="005963CD"/>
    <w:rsid w:val="005B0722"/>
    <w:rsid w:val="005B467F"/>
    <w:rsid w:val="005D316D"/>
    <w:rsid w:val="005E4ABB"/>
    <w:rsid w:val="005E7209"/>
    <w:rsid w:val="00627163"/>
    <w:rsid w:val="00631588"/>
    <w:rsid w:val="00632E18"/>
    <w:rsid w:val="006641F3"/>
    <w:rsid w:val="006721DF"/>
    <w:rsid w:val="00674877"/>
    <w:rsid w:val="00690290"/>
    <w:rsid w:val="006949E3"/>
    <w:rsid w:val="00694ADD"/>
    <w:rsid w:val="006F3119"/>
    <w:rsid w:val="007022EE"/>
    <w:rsid w:val="007045F2"/>
    <w:rsid w:val="007235E0"/>
    <w:rsid w:val="00762AAB"/>
    <w:rsid w:val="00764280"/>
    <w:rsid w:val="0077162E"/>
    <w:rsid w:val="0077258E"/>
    <w:rsid w:val="007959D4"/>
    <w:rsid w:val="007B3A1F"/>
    <w:rsid w:val="007C18CE"/>
    <w:rsid w:val="007C5134"/>
    <w:rsid w:val="007E0CF0"/>
    <w:rsid w:val="007F4CB0"/>
    <w:rsid w:val="0080177D"/>
    <w:rsid w:val="008243D8"/>
    <w:rsid w:val="00832F2A"/>
    <w:rsid w:val="00835BD4"/>
    <w:rsid w:val="00837375"/>
    <w:rsid w:val="00847163"/>
    <w:rsid w:val="008472BD"/>
    <w:rsid w:val="008745F1"/>
    <w:rsid w:val="00895455"/>
    <w:rsid w:val="00897A74"/>
    <w:rsid w:val="008B69A2"/>
    <w:rsid w:val="008C367C"/>
    <w:rsid w:val="008D7DE0"/>
    <w:rsid w:val="008E1B2D"/>
    <w:rsid w:val="008F0DFC"/>
    <w:rsid w:val="008F451C"/>
    <w:rsid w:val="009241AF"/>
    <w:rsid w:val="00926E10"/>
    <w:rsid w:val="0094463A"/>
    <w:rsid w:val="009457FD"/>
    <w:rsid w:val="00946DB3"/>
    <w:rsid w:val="009658E8"/>
    <w:rsid w:val="00971A3D"/>
    <w:rsid w:val="00985331"/>
    <w:rsid w:val="009855E0"/>
    <w:rsid w:val="009A6E15"/>
    <w:rsid w:val="009B13E0"/>
    <w:rsid w:val="009B14F0"/>
    <w:rsid w:val="009E3EAD"/>
    <w:rsid w:val="00A158F3"/>
    <w:rsid w:val="00A349AA"/>
    <w:rsid w:val="00A41528"/>
    <w:rsid w:val="00A51A14"/>
    <w:rsid w:val="00A53AB0"/>
    <w:rsid w:val="00A73225"/>
    <w:rsid w:val="00A759FE"/>
    <w:rsid w:val="00A8250F"/>
    <w:rsid w:val="00A84477"/>
    <w:rsid w:val="00AA002C"/>
    <w:rsid w:val="00AC3084"/>
    <w:rsid w:val="00AD09D7"/>
    <w:rsid w:val="00AF0FB2"/>
    <w:rsid w:val="00AF19AA"/>
    <w:rsid w:val="00B078F1"/>
    <w:rsid w:val="00B2483F"/>
    <w:rsid w:val="00B400A3"/>
    <w:rsid w:val="00B53E28"/>
    <w:rsid w:val="00B9579C"/>
    <w:rsid w:val="00B975DF"/>
    <w:rsid w:val="00BA5009"/>
    <w:rsid w:val="00BC1569"/>
    <w:rsid w:val="00BC59E1"/>
    <w:rsid w:val="00BE06FD"/>
    <w:rsid w:val="00BF54D8"/>
    <w:rsid w:val="00C128F6"/>
    <w:rsid w:val="00C14CD4"/>
    <w:rsid w:val="00C24708"/>
    <w:rsid w:val="00C34178"/>
    <w:rsid w:val="00C35E45"/>
    <w:rsid w:val="00C42FC7"/>
    <w:rsid w:val="00C44D35"/>
    <w:rsid w:val="00C45D44"/>
    <w:rsid w:val="00C72D1E"/>
    <w:rsid w:val="00C74D7A"/>
    <w:rsid w:val="00C76F8F"/>
    <w:rsid w:val="00CA1C31"/>
    <w:rsid w:val="00CB3C03"/>
    <w:rsid w:val="00CB5891"/>
    <w:rsid w:val="00CD123E"/>
    <w:rsid w:val="00D0119C"/>
    <w:rsid w:val="00D266D7"/>
    <w:rsid w:val="00D40511"/>
    <w:rsid w:val="00D61BEC"/>
    <w:rsid w:val="00D747CE"/>
    <w:rsid w:val="00D936F6"/>
    <w:rsid w:val="00DB3431"/>
    <w:rsid w:val="00DB7DE5"/>
    <w:rsid w:val="00DC2424"/>
    <w:rsid w:val="00DE0952"/>
    <w:rsid w:val="00DE329D"/>
    <w:rsid w:val="00E05D23"/>
    <w:rsid w:val="00E110D7"/>
    <w:rsid w:val="00E36CBD"/>
    <w:rsid w:val="00E43C89"/>
    <w:rsid w:val="00E50605"/>
    <w:rsid w:val="00E53A05"/>
    <w:rsid w:val="00E75614"/>
    <w:rsid w:val="00EB5D2E"/>
    <w:rsid w:val="00EC182C"/>
    <w:rsid w:val="00EC6BC0"/>
    <w:rsid w:val="00EE586B"/>
    <w:rsid w:val="00EF2EE0"/>
    <w:rsid w:val="00F12C20"/>
    <w:rsid w:val="00F133EE"/>
    <w:rsid w:val="00F15E3F"/>
    <w:rsid w:val="00F242C9"/>
    <w:rsid w:val="00F32EA9"/>
    <w:rsid w:val="00F6012E"/>
    <w:rsid w:val="00F60397"/>
    <w:rsid w:val="00F639F6"/>
    <w:rsid w:val="00F771F2"/>
    <w:rsid w:val="00F9132B"/>
    <w:rsid w:val="00F95E99"/>
    <w:rsid w:val="00FE3F1A"/>
    <w:rsid w:val="00FF434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16994"/>
  <w15:docId w15:val="{E63E3572-A88E-4B5D-B329-A49257B1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de-AT"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ITADELS"/>
    <w:qFormat/>
    <w:rsid w:val="009B14F0"/>
    <w:pPr>
      <w:spacing w:after="120"/>
      <w:jc w:val="both"/>
    </w:pPr>
    <w:rPr>
      <w:color w:val="595959" w:themeColor="text1" w:themeTint="A6"/>
      <w:sz w:val="22"/>
      <w:lang w:val="en-GB"/>
    </w:rPr>
  </w:style>
  <w:style w:type="paragraph" w:styleId="Heading1">
    <w:name w:val="heading 1"/>
    <w:aliases w:val="1. Title"/>
    <w:basedOn w:val="Normal"/>
    <w:next w:val="Normal"/>
    <w:link w:val="Heading1Char"/>
    <w:uiPriority w:val="9"/>
    <w:qFormat/>
    <w:rsid w:val="00835BD4"/>
    <w:pPr>
      <w:keepNext/>
      <w:keepLines/>
      <w:numPr>
        <w:numId w:val="12"/>
      </w:numPr>
      <w:spacing w:before="360" w:after="80" w:line="259" w:lineRule="auto"/>
      <w:outlineLvl w:val="0"/>
    </w:pPr>
    <w:rPr>
      <w:rFonts w:eastAsiaTheme="majorEastAsia" w:cstheme="majorBidi"/>
      <w:b/>
      <w:color w:val="3728A0"/>
      <w:kern w:val="2"/>
      <w:sz w:val="36"/>
      <w:szCs w:val="40"/>
      <w:lang w:eastAsia="en-US"/>
      <w14:ligatures w14:val="standardContextual"/>
    </w:rPr>
  </w:style>
  <w:style w:type="paragraph" w:styleId="Heading2">
    <w:name w:val="heading 2"/>
    <w:aliases w:val="2. Title"/>
    <w:basedOn w:val="Normal"/>
    <w:next w:val="Normal"/>
    <w:link w:val="Heading2Char"/>
    <w:uiPriority w:val="9"/>
    <w:unhideWhenUsed/>
    <w:qFormat/>
    <w:rsid w:val="00426EC4"/>
    <w:pPr>
      <w:keepNext/>
      <w:keepLines/>
      <w:numPr>
        <w:ilvl w:val="1"/>
        <w:numId w:val="12"/>
      </w:numPr>
      <w:spacing w:before="160" w:after="80" w:line="259" w:lineRule="auto"/>
      <w:outlineLvl w:val="1"/>
    </w:pPr>
    <w:rPr>
      <w:rFonts w:eastAsiaTheme="majorEastAsia" w:cstheme="majorBidi"/>
      <w:b/>
      <w:color w:val="3728A0"/>
      <w:kern w:val="2"/>
      <w:sz w:val="32"/>
      <w:szCs w:val="32"/>
      <w:lang w:eastAsia="en-US"/>
      <w14:ligatures w14:val="standardContextual"/>
    </w:rPr>
  </w:style>
  <w:style w:type="paragraph" w:styleId="Heading3">
    <w:name w:val="heading 3"/>
    <w:aliases w:val="3. Title"/>
    <w:basedOn w:val="Normal"/>
    <w:next w:val="Normal"/>
    <w:link w:val="Heading3Char"/>
    <w:uiPriority w:val="9"/>
    <w:unhideWhenUsed/>
    <w:qFormat/>
    <w:rsid w:val="00426EC4"/>
    <w:pPr>
      <w:keepNext/>
      <w:keepLines/>
      <w:numPr>
        <w:ilvl w:val="2"/>
        <w:numId w:val="12"/>
      </w:numPr>
      <w:spacing w:before="160" w:after="80" w:line="259" w:lineRule="auto"/>
      <w:outlineLvl w:val="2"/>
    </w:pPr>
    <w:rPr>
      <w:rFonts w:eastAsiaTheme="majorEastAsia" w:cstheme="majorBidi"/>
      <w:b/>
      <w:color w:val="3728A0"/>
      <w:kern w:val="2"/>
      <w:sz w:val="28"/>
      <w:szCs w:val="28"/>
      <w:lang w:eastAsia="en-US"/>
      <w14:ligatures w14:val="standardContextual"/>
    </w:rPr>
  </w:style>
  <w:style w:type="paragraph" w:styleId="Heading4">
    <w:name w:val="heading 4"/>
    <w:aliases w:val="4. Title"/>
    <w:basedOn w:val="Normal"/>
    <w:next w:val="Normal"/>
    <w:link w:val="Heading4Char"/>
    <w:uiPriority w:val="9"/>
    <w:unhideWhenUsed/>
    <w:qFormat/>
    <w:rsid w:val="00426EC4"/>
    <w:pPr>
      <w:keepNext/>
      <w:keepLines/>
      <w:numPr>
        <w:ilvl w:val="3"/>
        <w:numId w:val="12"/>
      </w:numPr>
      <w:spacing w:before="80" w:after="40" w:line="259" w:lineRule="auto"/>
      <w:outlineLvl w:val="3"/>
    </w:pPr>
    <w:rPr>
      <w:rFonts w:eastAsiaTheme="majorEastAsia" w:cstheme="majorBidi"/>
      <w:b/>
      <w:i/>
      <w:iCs/>
      <w:color w:val="3728A0"/>
      <w:kern w:val="2"/>
      <w:sz w:val="24"/>
      <w:szCs w:val="22"/>
      <w:lang w:eastAsia="en-US"/>
      <w14:ligatures w14:val="standardContextual"/>
    </w:rPr>
  </w:style>
  <w:style w:type="paragraph" w:styleId="Heading5">
    <w:name w:val="heading 5"/>
    <w:basedOn w:val="Normal"/>
    <w:next w:val="Normal"/>
    <w:uiPriority w:val="9"/>
    <w:unhideWhenUsed/>
    <w:rsid w:val="00A158F3"/>
    <w:pPr>
      <w:keepNext/>
      <w:keepLines/>
      <w:numPr>
        <w:ilvl w:val="4"/>
        <w:numId w:val="12"/>
      </w:numPr>
      <w:spacing w:before="220" w:after="40"/>
      <w:outlineLvl w:val="4"/>
    </w:pPr>
    <w:rPr>
      <w:b/>
      <w:color w:val="2B463C"/>
      <w:sz w:val="28"/>
      <w:szCs w:val="22"/>
    </w:rPr>
  </w:style>
  <w:style w:type="paragraph" w:styleId="Heading6">
    <w:name w:val="heading 6"/>
    <w:basedOn w:val="Normal"/>
    <w:next w:val="Normal"/>
    <w:uiPriority w:val="9"/>
    <w:unhideWhenUsed/>
    <w:rsid w:val="00277C8C"/>
    <w:pPr>
      <w:keepNext/>
      <w:keepLines/>
      <w:numPr>
        <w:ilvl w:val="5"/>
        <w:numId w:val="12"/>
      </w:numPr>
      <w:spacing w:before="200" w:after="40"/>
      <w:outlineLvl w:val="5"/>
    </w:pPr>
    <w:rPr>
      <w:b/>
      <w:color w:val="2B463C"/>
      <w:sz w:val="26"/>
    </w:rPr>
  </w:style>
  <w:style w:type="paragraph" w:styleId="Heading7">
    <w:name w:val="heading 7"/>
    <w:basedOn w:val="Normal"/>
    <w:next w:val="Normal"/>
    <w:link w:val="Heading7Char"/>
    <w:uiPriority w:val="9"/>
    <w:unhideWhenUsed/>
    <w:rsid w:val="009457FD"/>
    <w:pPr>
      <w:keepNext/>
      <w:keepLines/>
      <w:numPr>
        <w:ilvl w:val="6"/>
        <w:numId w:val="12"/>
      </w:numPr>
      <w:spacing w:before="40"/>
      <w:outlineLvl w:val="6"/>
    </w:pPr>
    <w:rPr>
      <w:rFonts w:asciiTheme="majorHAnsi" w:eastAsiaTheme="majorEastAsia" w:hAnsiTheme="majorHAnsi" w:cstheme="majorBidi"/>
      <w:b/>
      <w:iCs/>
      <w:sz w:val="24"/>
    </w:rPr>
  </w:style>
  <w:style w:type="paragraph" w:styleId="Heading8">
    <w:name w:val="heading 8"/>
    <w:basedOn w:val="Normal"/>
    <w:next w:val="Normal"/>
    <w:link w:val="Heading8Char"/>
    <w:uiPriority w:val="9"/>
    <w:unhideWhenUsed/>
    <w:rsid w:val="001A38F0"/>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1A38F0"/>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5">
    <w:name w:val="Grid Table 4 Accent 5"/>
    <w:basedOn w:val="TableNormal"/>
    <w:uiPriority w:val="49"/>
    <w:rsid w:val="00AA002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itle">
    <w:name w:val="Title"/>
    <w:basedOn w:val="Normal"/>
    <w:next w:val="Normal"/>
    <w:link w:val="TitleChar"/>
    <w:uiPriority w:val="10"/>
    <w:rsid w:val="00277C8C"/>
    <w:pPr>
      <w:spacing w:after="80"/>
      <w:contextualSpacing/>
    </w:pPr>
    <w:rPr>
      <w:rFonts w:eastAsiaTheme="majorEastAsia" w:cstheme="majorBidi"/>
      <w:color w:val="2B463C"/>
      <w:spacing w:val="-10"/>
      <w:kern w:val="28"/>
      <w:sz w:val="40"/>
      <w:szCs w:val="56"/>
      <w:lang w:val="de-AT" w:eastAsia="en-US"/>
      <w14:ligatures w14:val="standardContextual"/>
    </w:rPr>
  </w:style>
  <w:style w:type="paragraph" w:customStyle="1" w:styleId="Headinggeneric">
    <w:name w:val="Heading_generic"/>
    <w:basedOn w:val="Heading1"/>
    <w:qFormat/>
    <w:rsid w:val="00835BD4"/>
    <w:pPr>
      <w:numPr>
        <w:numId w:val="0"/>
      </w:numPr>
    </w:pPr>
  </w:style>
  <w:style w:type="table" w:styleId="ListTable3-Accent5">
    <w:name w:val="List Table 3 Accent 5"/>
    <w:aliases w:val="CITADELS table style_2"/>
    <w:basedOn w:val="CITADELStablestyle1"/>
    <w:uiPriority w:val="48"/>
    <w:rsid w:val="00C128F6"/>
    <w:tblPr>
      <w:tblStyleRowBandSize w:val="1"/>
      <w:tblStyleColBandSize w:val="1"/>
    </w:tblPr>
    <w:tcPr>
      <w:shd w:val="clear" w:color="auto" w:fill="auto"/>
    </w:tcPr>
    <w:tblStylePr w:type="firstRow">
      <w:rPr>
        <w:rFonts w:asciiTheme="minorHAnsi" w:hAnsiTheme="minorHAnsi"/>
        <w:b w:val="0"/>
        <w:bCs/>
        <w:color w:val="3728A0"/>
        <w:sz w:val="20"/>
      </w:rPr>
      <w:tblPr/>
      <w:tcPr>
        <w:shd w:val="clear" w:color="auto" w:fill="3728A0"/>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leGrid">
    <w:name w:val="Table Grid"/>
    <w:aliases w:val="CITADELS style"/>
    <w:basedOn w:val="TableNormal"/>
    <w:uiPriority w:val="39"/>
    <w:rsid w:val="00AA002C"/>
    <w:pPr>
      <w:jc w:val="left"/>
    </w:pPr>
    <w:rPr>
      <w:rFonts w:asciiTheme="minorHAnsi" w:hAnsiTheme="minorHAnsi"/>
      <w:color w:val="3728A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shd w:val="clear" w:color="auto" w:fill="auto"/>
    </w:tcPr>
  </w:style>
  <w:style w:type="character" w:customStyle="1" w:styleId="TitleChar">
    <w:name w:val="Title Char"/>
    <w:basedOn w:val="DefaultParagraphFont"/>
    <w:link w:val="Title"/>
    <w:uiPriority w:val="10"/>
    <w:rsid w:val="00277C8C"/>
    <w:rPr>
      <w:rFonts w:ascii="Open Sans" w:eastAsiaTheme="majorEastAsia" w:hAnsi="Open Sans" w:cstheme="majorBidi"/>
      <w:color w:val="2B463C"/>
      <w:spacing w:val="-10"/>
      <w:kern w:val="28"/>
      <w:sz w:val="40"/>
      <w:szCs w:val="56"/>
      <w:lang w:val="de-AT" w:eastAsia="en-US"/>
      <w14:ligatures w14:val="standardContextual"/>
    </w:rPr>
  </w:style>
  <w:style w:type="paragraph" w:styleId="IntenseQuote">
    <w:name w:val="Intense Quote"/>
    <w:aliases w:val="Deliverables title"/>
    <w:basedOn w:val="Normal"/>
    <w:next w:val="Normal"/>
    <w:link w:val="IntenseQuoteChar"/>
    <w:autoRedefine/>
    <w:uiPriority w:val="30"/>
    <w:rsid w:val="00426EC4"/>
    <w:pPr>
      <w:pBdr>
        <w:top w:val="single" w:sz="4" w:space="10" w:color="4F81BD" w:themeColor="accent1"/>
        <w:bottom w:val="single" w:sz="4" w:space="10" w:color="4F81BD" w:themeColor="accent1"/>
      </w:pBdr>
      <w:spacing w:before="360" w:after="360"/>
      <w:ind w:left="862" w:right="862"/>
      <w:jc w:val="center"/>
    </w:pPr>
    <w:rPr>
      <w:b/>
      <w:iCs/>
      <w:caps/>
      <w:sz w:val="36"/>
    </w:rPr>
  </w:style>
  <w:style w:type="character" w:customStyle="1" w:styleId="IntenseQuoteChar">
    <w:name w:val="Intense Quote Char"/>
    <w:aliases w:val="Deliverables title Char"/>
    <w:basedOn w:val="DefaultParagraphFont"/>
    <w:link w:val="IntenseQuote"/>
    <w:uiPriority w:val="30"/>
    <w:rsid w:val="00426EC4"/>
    <w:rPr>
      <w:b/>
      <w:iCs/>
      <w:caps/>
      <w:color w:val="595959" w:themeColor="text1" w:themeTint="A6"/>
      <w:sz w:val="36"/>
      <w:lang w:val="en-GB"/>
    </w:rPr>
  </w:style>
  <w:style w:type="paragraph" w:styleId="Quote">
    <w:name w:val="Quote"/>
    <w:basedOn w:val="Normal"/>
    <w:next w:val="Normal"/>
    <w:link w:val="QuoteChar"/>
    <w:uiPriority w:val="29"/>
    <w:rsid w:val="00A158F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158F3"/>
    <w:rPr>
      <w:rFonts w:ascii="Open Sans" w:hAnsi="Open Sans"/>
      <w:i/>
      <w:iCs/>
      <w:color w:val="404040" w:themeColor="text1" w:themeTint="BF"/>
      <w:sz w:val="18"/>
      <w:lang w:val="en-GB"/>
    </w:rPr>
  </w:style>
  <w:style w:type="character" w:styleId="SubtleReference">
    <w:name w:val="Subtle Reference"/>
    <w:basedOn w:val="DefaultParagraphFont"/>
    <w:uiPriority w:val="31"/>
    <w:rsid w:val="00DB3431"/>
    <w:rPr>
      <w:smallCaps/>
      <w:color w:val="5A5A5A" w:themeColor="text1" w:themeTint="A5"/>
    </w:rPr>
  </w:style>
  <w:style w:type="paragraph" w:styleId="TOC1">
    <w:name w:val="toc 1"/>
    <w:basedOn w:val="Normal"/>
    <w:next w:val="Normal"/>
    <w:autoRedefine/>
    <w:uiPriority w:val="39"/>
    <w:unhideWhenUsed/>
    <w:rsid w:val="00002F36"/>
    <w:pPr>
      <w:tabs>
        <w:tab w:val="left" w:pos="567"/>
        <w:tab w:val="right" w:leader="dot" w:pos="9064"/>
      </w:tabs>
      <w:spacing w:before="120"/>
    </w:pPr>
    <w:rPr>
      <w:bCs/>
    </w:rPr>
  </w:style>
  <w:style w:type="character" w:styleId="Hyperlink">
    <w:name w:val="Hyperlink"/>
    <w:basedOn w:val="DefaultParagraphFont"/>
    <w:uiPriority w:val="99"/>
    <w:unhideWhenUsed/>
    <w:rsid w:val="009B14F0"/>
    <w:rPr>
      <w:rFonts w:ascii="Calibri" w:hAnsi="Calibri"/>
      <w:color w:val="002060"/>
      <w:sz w:val="22"/>
      <w:u w:val="single"/>
    </w:rPr>
  </w:style>
  <w:style w:type="paragraph" w:styleId="TOCHeading">
    <w:name w:val="TOC Heading"/>
    <w:basedOn w:val="Headinggeneric"/>
    <w:next w:val="Normal"/>
    <w:uiPriority w:val="39"/>
    <w:unhideWhenUsed/>
    <w:rsid w:val="00FE3F1A"/>
    <w:pPr>
      <w:spacing w:after="0"/>
      <w:outlineLvl w:val="9"/>
    </w:pPr>
    <w:rPr>
      <w:rFonts w:asciiTheme="majorHAnsi" w:hAnsiTheme="majorHAnsi"/>
      <w:szCs w:val="32"/>
    </w:rPr>
  </w:style>
  <w:style w:type="paragraph" w:styleId="TOC2">
    <w:name w:val="toc 2"/>
    <w:basedOn w:val="Normal"/>
    <w:next w:val="Normal"/>
    <w:autoRedefine/>
    <w:uiPriority w:val="39"/>
    <w:unhideWhenUsed/>
    <w:rsid w:val="00002F36"/>
    <w:pPr>
      <w:spacing w:before="120"/>
      <w:ind w:left="340"/>
    </w:pPr>
    <w:rPr>
      <w:iCs/>
    </w:rPr>
  </w:style>
  <w:style w:type="paragraph" w:styleId="TOC3">
    <w:name w:val="toc 3"/>
    <w:basedOn w:val="Normal"/>
    <w:next w:val="Normal"/>
    <w:link w:val="TOC3Char"/>
    <w:autoRedefine/>
    <w:uiPriority w:val="39"/>
    <w:unhideWhenUsed/>
    <w:rsid w:val="00002F36"/>
    <w:pPr>
      <w:spacing w:before="120"/>
      <w:ind w:left="567"/>
    </w:pPr>
  </w:style>
  <w:style w:type="character" w:customStyle="1" w:styleId="Heading7Char">
    <w:name w:val="Heading 7 Char"/>
    <w:basedOn w:val="DefaultParagraphFont"/>
    <w:link w:val="Heading7"/>
    <w:uiPriority w:val="9"/>
    <w:rsid w:val="009457FD"/>
    <w:rPr>
      <w:rFonts w:asciiTheme="majorHAnsi" w:eastAsiaTheme="majorEastAsia" w:hAnsiTheme="majorHAnsi" w:cstheme="majorBidi"/>
      <w:b/>
      <w:iCs/>
      <w:color w:val="595959" w:themeColor="text1" w:themeTint="A6"/>
      <w:sz w:val="24"/>
    </w:rPr>
  </w:style>
  <w:style w:type="character" w:styleId="Strong">
    <w:name w:val="Strong"/>
    <w:basedOn w:val="DefaultParagraphFont"/>
    <w:uiPriority w:val="22"/>
    <w:qFormat/>
    <w:rsid w:val="00A158F3"/>
    <w:rPr>
      <w:b/>
      <w:bCs/>
      <w:lang w:val="en-GB"/>
    </w:rPr>
  </w:style>
  <w:style w:type="paragraph" w:styleId="ListParagraph">
    <w:name w:val="List Paragraph"/>
    <w:basedOn w:val="Normal"/>
    <w:uiPriority w:val="34"/>
    <w:rsid w:val="004A2754"/>
    <w:pPr>
      <w:ind w:left="720"/>
      <w:contextualSpacing/>
    </w:pPr>
  </w:style>
  <w:style w:type="paragraph" w:styleId="TOC4">
    <w:name w:val="toc 4"/>
    <w:basedOn w:val="Normal"/>
    <w:next w:val="Normal"/>
    <w:autoRedefine/>
    <w:uiPriority w:val="39"/>
    <w:unhideWhenUsed/>
    <w:rsid w:val="00002F36"/>
    <w:pPr>
      <w:ind w:left="794"/>
    </w:pPr>
  </w:style>
  <w:style w:type="paragraph" w:styleId="TOC5">
    <w:name w:val="toc 5"/>
    <w:basedOn w:val="Normal"/>
    <w:next w:val="Normal"/>
    <w:autoRedefine/>
    <w:uiPriority w:val="39"/>
    <w:unhideWhenUsed/>
    <w:rsid w:val="00002F36"/>
    <w:pPr>
      <w:ind w:left="720"/>
    </w:pPr>
  </w:style>
  <w:style w:type="character" w:customStyle="1" w:styleId="Heading1Char">
    <w:name w:val="Heading 1 Char"/>
    <w:aliases w:val="1. Title Char"/>
    <w:basedOn w:val="DefaultParagraphFont"/>
    <w:link w:val="Heading1"/>
    <w:uiPriority w:val="9"/>
    <w:rsid w:val="00835BD4"/>
    <w:rPr>
      <w:rFonts w:eastAsiaTheme="majorEastAsia" w:cstheme="majorBidi"/>
      <w:b/>
      <w:color w:val="3728A0"/>
      <w:kern w:val="2"/>
      <w:sz w:val="36"/>
      <w:szCs w:val="40"/>
      <w:lang w:val="en-GB" w:eastAsia="en-US"/>
      <w14:ligatures w14:val="standardContextual"/>
    </w:rPr>
  </w:style>
  <w:style w:type="character" w:customStyle="1" w:styleId="Heading2Char">
    <w:name w:val="Heading 2 Char"/>
    <w:aliases w:val="2. Title Char"/>
    <w:basedOn w:val="DefaultParagraphFont"/>
    <w:link w:val="Heading2"/>
    <w:uiPriority w:val="9"/>
    <w:rsid w:val="00426EC4"/>
    <w:rPr>
      <w:rFonts w:eastAsiaTheme="majorEastAsia" w:cstheme="majorBidi"/>
      <w:b/>
      <w:color w:val="3728A0"/>
      <w:kern w:val="2"/>
      <w:sz w:val="32"/>
      <w:szCs w:val="32"/>
      <w:lang w:val="en-GB" w:eastAsia="en-US"/>
      <w14:ligatures w14:val="standardContextual"/>
    </w:rPr>
  </w:style>
  <w:style w:type="character" w:customStyle="1" w:styleId="TOC3Char">
    <w:name w:val="TOC 3 Char"/>
    <w:basedOn w:val="DefaultParagraphFont"/>
    <w:link w:val="TOC3"/>
    <w:uiPriority w:val="39"/>
    <w:rsid w:val="00002F36"/>
    <w:rPr>
      <w:color w:val="595959" w:themeColor="text1" w:themeTint="A6"/>
      <w:sz w:val="22"/>
      <w:lang w:val="en-GB"/>
    </w:rPr>
  </w:style>
  <w:style w:type="paragraph" w:styleId="Header">
    <w:name w:val="header"/>
    <w:basedOn w:val="Normal"/>
    <w:link w:val="HeaderChar"/>
    <w:uiPriority w:val="99"/>
    <w:unhideWhenUsed/>
    <w:rsid w:val="00A158F3"/>
    <w:pPr>
      <w:tabs>
        <w:tab w:val="center" w:pos="4680"/>
        <w:tab w:val="right" w:pos="9360"/>
      </w:tabs>
    </w:pPr>
    <w:rPr>
      <w:rFonts w:asciiTheme="minorHAnsi" w:eastAsiaTheme="minorEastAsia" w:hAnsiTheme="minorHAnsi" w:cs="Times New Roman"/>
      <w:color w:val="auto"/>
      <w:szCs w:val="22"/>
    </w:rPr>
  </w:style>
  <w:style w:type="character" w:customStyle="1" w:styleId="HeaderChar">
    <w:name w:val="Header Char"/>
    <w:basedOn w:val="DefaultParagraphFont"/>
    <w:link w:val="Header"/>
    <w:uiPriority w:val="99"/>
    <w:rsid w:val="00A158F3"/>
    <w:rPr>
      <w:rFonts w:asciiTheme="minorHAnsi" w:eastAsiaTheme="minorEastAsia" w:hAnsiTheme="minorHAnsi" w:cs="Times New Roman"/>
      <w:sz w:val="22"/>
      <w:szCs w:val="22"/>
      <w:lang w:val="en-GB"/>
    </w:rPr>
  </w:style>
  <w:style w:type="paragraph" w:styleId="Footer">
    <w:name w:val="footer"/>
    <w:basedOn w:val="Normal"/>
    <w:link w:val="FooterChar"/>
    <w:uiPriority w:val="99"/>
    <w:unhideWhenUsed/>
    <w:rsid w:val="00A158F3"/>
    <w:pPr>
      <w:tabs>
        <w:tab w:val="center" w:pos="4680"/>
        <w:tab w:val="right" w:pos="9360"/>
      </w:tabs>
    </w:pPr>
    <w:rPr>
      <w:rFonts w:eastAsiaTheme="minorEastAsia" w:cs="Times New Roman"/>
      <w:color w:val="auto"/>
      <w:sz w:val="20"/>
      <w:szCs w:val="22"/>
    </w:rPr>
  </w:style>
  <w:style w:type="character" w:customStyle="1" w:styleId="FooterChar">
    <w:name w:val="Footer Char"/>
    <w:basedOn w:val="DefaultParagraphFont"/>
    <w:link w:val="Footer"/>
    <w:uiPriority w:val="99"/>
    <w:rsid w:val="00A158F3"/>
    <w:rPr>
      <w:rFonts w:ascii="Open Sans" w:eastAsiaTheme="minorEastAsia" w:hAnsi="Open Sans" w:cs="Times New Roman"/>
      <w:szCs w:val="22"/>
      <w:lang w:val="en-GB"/>
    </w:rPr>
  </w:style>
  <w:style w:type="character" w:customStyle="1" w:styleId="Heading8Char">
    <w:name w:val="Heading 8 Char"/>
    <w:basedOn w:val="DefaultParagraphFont"/>
    <w:link w:val="Heading8"/>
    <w:uiPriority w:val="9"/>
    <w:rsid w:val="001A38F0"/>
    <w:rPr>
      <w:rFonts w:asciiTheme="majorHAnsi" w:eastAsiaTheme="majorEastAsia" w:hAnsiTheme="majorHAnsi" w:cstheme="majorBidi"/>
      <w:color w:val="272727" w:themeColor="text1" w:themeTint="D8"/>
      <w:sz w:val="21"/>
      <w:szCs w:val="21"/>
    </w:rPr>
  </w:style>
  <w:style w:type="character" w:styleId="SubtleEmphasis">
    <w:name w:val="Subtle Emphasis"/>
    <w:basedOn w:val="DefaultParagraphFont"/>
    <w:uiPriority w:val="19"/>
    <w:rsid w:val="001A38F0"/>
    <w:rPr>
      <w:i/>
      <w:iCs/>
      <w:color w:val="404040" w:themeColor="text1" w:themeTint="BF"/>
    </w:rPr>
  </w:style>
  <w:style w:type="character" w:styleId="Emphasis">
    <w:name w:val="Emphasis"/>
    <w:basedOn w:val="DefaultParagraphFont"/>
    <w:uiPriority w:val="20"/>
    <w:rsid w:val="001A38F0"/>
    <w:rPr>
      <w:i/>
      <w:iCs/>
    </w:rPr>
  </w:style>
  <w:style w:type="character" w:styleId="IntenseEmphasis">
    <w:name w:val="Intense Emphasis"/>
    <w:basedOn w:val="DefaultParagraphFont"/>
    <w:uiPriority w:val="21"/>
    <w:qFormat/>
    <w:rsid w:val="00426EC4"/>
    <w:rPr>
      <w:rFonts w:asciiTheme="majorHAnsi" w:hAnsiTheme="majorHAnsi"/>
      <w:b/>
      <w:i w:val="0"/>
      <w:iCs/>
      <w:color w:val="3728A0"/>
      <w:sz w:val="28"/>
    </w:rPr>
  </w:style>
  <w:style w:type="character" w:styleId="IntenseReference">
    <w:name w:val="Intense Reference"/>
    <w:basedOn w:val="DefaultParagraphFont"/>
    <w:uiPriority w:val="32"/>
    <w:rsid w:val="001A38F0"/>
    <w:rPr>
      <w:b/>
      <w:bCs/>
      <w:smallCaps/>
      <w:color w:val="4F81BD" w:themeColor="accent1"/>
      <w:spacing w:val="5"/>
    </w:rPr>
  </w:style>
  <w:style w:type="character" w:customStyle="1" w:styleId="Heading9Char">
    <w:name w:val="Heading 9 Char"/>
    <w:basedOn w:val="DefaultParagraphFont"/>
    <w:link w:val="Heading9"/>
    <w:uiPriority w:val="9"/>
    <w:rsid w:val="001A38F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D09D7"/>
    <w:pPr>
      <w:spacing w:before="120"/>
      <w:jc w:val="center"/>
    </w:pPr>
    <w:rPr>
      <w:rFonts w:eastAsiaTheme="minorHAnsi" w:cstheme="minorBidi"/>
      <w:i/>
      <w:iCs/>
      <w:color w:val="2B463C"/>
      <w:kern w:val="2"/>
      <w:szCs w:val="18"/>
      <w:lang w:eastAsia="en-US"/>
      <w14:ligatures w14:val="standardContextual"/>
    </w:rPr>
  </w:style>
  <w:style w:type="character" w:styleId="BookTitle">
    <w:name w:val="Book Title"/>
    <w:basedOn w:val="DefaultParagraphFont"/>
    <w:uiPriority w:val="33"/>
    <w:rsid w:val="00513AD4"/>
    <w:rPr>
      <w:b/>
      <w:bCs/>
      <w:i/>
      <w:iCs/>
      <w:spacing w:val="5"/>
    </w:rPr>
  </w:style>
  <w:style w:type="numbering" w:customStyle="1" w:styleId="Formatvorlage1">
    <w:name w:val="Formatvorlage1"/>
    <w:uiPriority w:val="99"/>
    <w:rsid w:val="00513AD4"/>
    <w:pPr>
      <w:numPr>
        <w:numId w:val="8"/>
      </w:numPr>
    </w:pPr>
  </w:style>
  <w:style w:type="character" w:customStyle="1" w:styleId="Heading3Char">
    <w:name w:val="Heading 3 Char"/>
    <w:aliases w:val="3. Title Char"/>
    <w:basedOn w:val="DefaultParagraphFont"/>
    <w:link w:val="Heading3"/>
    <w:uiPriority w:val="9"/>
    <w:rsid w:val="00426EC4"/>
    <w:rPr>
      <w:rFonts w:eastAsiaTheme="majorEastAsia" w:cstheme="majorBidi"/>
      <w:b/>
      <w:color w:val="3728A0"/>
      <w:kern w:val="2"/>
      <w:sz w:val="28"/>
      <w:szCs w:val="28"/>
      <w:lang w:val="en-GB" w:eastAsia="en-US"/>
      <w14:ligatures w14:val="standardContextual"/>
    </w:rPr>
  </w:style>
  <w:style w:type="character" w:customStyle="1" w:styleId="Heading4Char">
    <w:name w:val="Heading 4 Char"/>
    <w:aliases w:val="4. Title Char"/>
    <w:basedOn w:val="DefaultParagraphFont"/>
    <w:link w:val="Heading4"/>
    <w:uiPriority w:val="9"/>
    <w:rsid w:val="00426EC4"/>
    <w:rPr>
      <w:rFonts w:eastAsiaTheme="majorEastAsia" w:cstheme="majorBidi"/>
      <w:b/>
      <w:i/>
      <w:iCs/>
      <w:color w:val="3728A0"/>
      <w:kern w:val="2"/>
      <w:sz w:val="24"/>
      <w:szCs w:val="22"/>
      <w:lang w:val="en-GB" w:eastAsia="en-US"/>
      <w14:ligatures w14:val="standardContextual"/>
    </w:rPr>
  </w:style>
  <w:style w:type="paragraph" w:styleId="FootnoteText">
    <w:name w:val="footnote text"/>
    <w:basedOn w:val="Normal"/>
    <w:link w:val="FootnoteTextChar"/>
    <w:uiPriority w:val="99"/>
    <w:semiHidden/>
    <w:unhideWhenUsed/>
    <w:rsid w:val="00847163"/>
  </w:style>
  <w:style w:type="character" w:customStyle="1" w:styleId="FootnoteTextChar">
    <w:name w:val="Footnote Text Char"/>
    <w:basedOn w:val="DefaultParagraphFont"/>
    <w:link w:val="FootnoteText"/>
    <w:uiPriority w:val="99"/>
    <w:semiHidden/>
    <w:rsid w:val="00847163"/>
    <w:rPr>
      <w:rFonts w:ascii="Open Sans" w:hAnsi="Open Sans"/>
      <w:color w:val="595959" w:themeColor="text1" w:themeTint="A6"/>
      <w:sz w:val="18"/>
      <w:lang w:val="en-GB"/>
    </w:rPr>
  </w:style>
  <w:style w:type="character" w:styleId="FootnoteReference">
    <w:name w:val="footnote reference"/>
    <w:basedOn w:val="DefaultParagraphFont"/>
    <w:uiPriority w:val="99"/>
    <w:semiHidden/>
    <w:unhideWhenUsed/>
    <w:rsid w:val="00847163"/>
    <w:rPr>
      <w:rFonts w:ascii="Open Sans" w:hAnsi="Open Sans"/>
      <w:sz w:val="18"/>
      <w:vertAlign w:val="superscript"/>
    </w:rPr>
  </w:style>
  <w:style w:type="paragraph" w:styleId="TableofFigures">
    <w:name w:val="table of figures"/>
    <w:basedOn w:val="Normal"/>
    <w:next w:val="Normal"/>
    <w:uiPriority w:val="99"/>
    <w:unhideWhenUsed/>
    <w:rsid w:val="0006726C"/>
  </w:style>
  <w:style w:type="paragraph" w:styleId="NoSpacing">
    <w:name w:val="No Spacing"/>
    <w:uiPriority w:val="1"/>
    <w:rsid w:val="009457FD"/>
    <w:rPr>
      <w:rFonts w:ascii="Open Sans" w:hAnsi="Open Sans"/>
      <w:color w:val="7F7F7F" w:themeColor="text1" w:themeTint="80"/>
      <w:sz w:val="18"/>
    </w:rPr>
  </w:style>
  <w:style w:type="table" w:customStyle="1" w:styleId="CITADELStablestyle1">
    <w:name w:val="CITADELS table style_1"/>
    <w:basedOn w:val="TableNormal"/>
    <w:uiPriority w:val="99"/>
    <w:rsid w:val="00002F36"/>
    <w:rPr>
      <w:color w:val="595959" w:themeColor="text1" w:themeTint="A6"/>
      <w:sz w:val="22"/>
    </w:rPr>
    <w:tblPr>
      <w:jc w:val="center"/>
      <w:tblBorders>
        <w:top w:val="single" w:sz="4" w:space="0" w:color="3728A0"/>
        <w:left w:val="single" w:sz="4" w:space="0" w:color="3728A0"/>
        <w:bottom w:val="single" w:sz="4" w:space="0" w:color="3728A0"/>
        <w:right w:val="single" w:sz="4" w:space="0" w:color="3728A0"/>
        <w:insideH w:val="single" w:sz="4" w:space="0" w:color="3728A0"/>
        <w:insideV w:val="single" w:sz="4" w:space="0" w:color="3728A0"/>
      </w:tblBorders>
    </w:tblPr>
    <w:trPr>
      <w:jc w:val="center"/>
    </w:trPr>
  </w:style>
  <w:style w:type="table" w:styleId="GridTable4-Accent1">
    <w:name w:val="Grid Table 4 Accent 1"/>
    <w:basedOn w:val="TableNormal"/>
    <w:uiPriority w:val="49"/>
    <w:rsid w:val="00897A7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Fullprojecttitle">
    <w:name w:val="Full project title"/>
    <w:basedOn w:val="Normal"/>
    <w:rsid w:val="00A53AB0"/>
    <w:pPr>
      <w:jc w:val="left"/>
    </w:pPr>
    <w:rPr>
      <w:szCs w:val="22"/>
    </w:rPr>
  </w:style>
  <w:style w:type="paragraph" w:customStyle="1" w:styleId="Deliverabletitleandversion">
    <w:name w:val="Deliverable title and version"/>
    <w:qFormat/>
    <w:rsid w:val="00426EC4"/>
    <w:rPr>
      <w:b/>
      <w:color w:val="3728A0"/>
      <w:sz w:val="36"/>
      <w:lang w:val="en-GB"/>
    </w:rPr>
  </w:style>
  <w:style w:type="paragraph" w:customStyle="1" w:styleId="Disclaimer">
    <w:name w:val="Disclaimer"/>
    <w:basedOn w:val="Normal"/>
    <w:rsid w:val="009B14F0"/>
    <w:pPr>
      <w:spacing w:after="0"/>
    </w:pPr>
    <w:rPr>
      <w:rFonts w:asciiTheme="majorHAnsi" w:hAnsiTheme="majorHAnsi" w:cstheme="majorHAnsi"/>
      <w:i/>
      <w:iCs/>
      <w:sz w:val="18"/>
      <w:szCs w:val="16"/>
    </w:rPr>
  </w:style>
  <w:style w:type="paragraph" w:customStyle="1" w:styleId="Normaltable">
    <w:name w:val="Normal_table"/>
    <w:basedOn w:val="Normal"/>
    <w:qFormat/>
    <w:rsid w:val="009B14F0"/>
    <w:pPr>
      <w:spacing w:after="0"/>
    </w:pPr>
  </w:style>
  <w:style w:type="character" w:styleId="UnresolvedMention">
    <w:name w:val="Unresolved Mention"/>
    <w:basedOn w:val="DefaultParagraphFont"/>
    <w:uiPriority w:val="99"/>
    <w:semiHidden/>
    <w:unhideWhenUsed/>
    <w:rsid w:val="0014644D"/>
    <w:rPr>
      <w:color w:val="605E5C"/>
      <w:shd w:val="clear" w:color="auto" w:fill="E1DFDD"/>
    </w:rPr>
  </w:style>
  <w:style w:type="paragraph" w:styleId="BodyText">
    <w:name w:val="Body Text"/>
    <w:basedOn w:val="Normal"/>
    <w:link w:val="BodyTextChar"/>
    <w:qFormat/>
    <w:rsid w:val="0038302A"/>
    <w:pPr>
      <w:spacing w:before="180" w:after="180"/>
      <w:jc w:val="left"/>
    </w:pPr>
    <w:rPr>
      <w:rFonts w:asciiTheme="minorHAnsi" w:eastAsiaTheme="minorHAnsi" w:hAnsiTheme="minorHAnsi" w:cstheme="minorBidi"/>
      <w:color w:val="auto"/>
      <w:sz w:val="24"/>
      <w:szCs w:val="24"/>
      <w:lang w:val="en-US" w:eastAsia="en-US"/>
    </w:rPr>
  </w:style>
  <w:style w:type="character" w:customStyle="1" w:styleId="BodyTextChar">
    <w:name w:val="Body Text Char"/>
    <w:basedOn w:val="DefaultParagraphFont"/>
    <w:link w:val="BodyText"/>
    <w:rsid w:val="0038302A"/>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38302A"/>
  </w:style>
  <w:style w:type="paragraph" w:customStyle="1" w:styleId="Compact">
    <w:name w:val="Compact"/>
    <w:basedOn w:val="BodyText"/>
    <w:qFormat/>
    <w:rsid w:val="0038302A"/>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138813">
      <w:bodyDiv w:val="1"/>
      <w:marLeft w:val="0"/>
      <w:marRight w:val="0"/>
      <w:marTop w:val="0"/>
      <w:marBottom w:val="0"/>
      <w:divBdr>
        <w:top w:val="none" w:sz="0" w:space="0" w:color="auto"/>
        <w:left w:val="none" w:sz="0" w:space="0" w:color="auto"/>
        <w:bottom w:val="none" w:sz="0" w:space="0" w:color="auto"/>
        <w:right w:val="none" w:sz="0" w:space="0" w:color="auto"/>
      </w:divBdr>
    </w:div>
    <w:div w:id="1170096995">
      <w:bodyDiv w:val="1"/>
      <w:marLeft w:val="0"/>
      <w:marRight w:val="0"/>
      <w:marTop w:val="0"/>
      <w:marBottom w:val="0"/>
      <w:divBdr>
        <w:top w:val="none" w:sz="0" w:space="0" w:color="auto"/>
        <w:left w:val="none" w:sz="0" w:space="0" w:color="auto"/>
        <w:bottom w:val="none" w:sz="0" w:space="0" w:color="auto"/>
        <w:right w:val="none" w:sz="0" w:space="0" w:color="auto"/>
      </w:divBdr>
    </w:div>
    <w:div w:id="1391733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77AE947-ADB9-426E-A128-485711DF903A}">
  <we:reference id="6a7bd4f3-0563-43af-8c08-79110eebdff6" version="1.1.4.0" store="EXCatalog" storeType="EXCatalog"/>
  <we:alternateReferences>
    <we:reference id="WA104381155" version="1.1.4.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4-03-04T00:00:00</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2nI7D8cHnWT96s3hp45ToC3mULw==">CgMxLjAyCGguZ2pkZ3hzMgloLjMwajB6bGwyCWguMWZvYjl0ZTIJaC4zem55c2g3MgloLjJldDkycDAyCGgudHlqY3d0MgloLjNkeTZ2a20yCWguMXQzaDVzZjIJaC40ZDM0b2c4MgloLjJzOGV5bzEyCWguMTdkcDh2dTIJaC4zcmRjcmpuMgloLjI2aW4xcmcyCGgubG54Yno5OAByITFhX2g0WVJDOHZOR1RDclhjUUREczZXX1YyR0NUZGFKNA==</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02b724-5be0-448d-bbcc-2c361d0aeb08">
      <Terms xmlns="http://schemas.microsoft.com/office/infopath/2007/PartnerControls"/>
    </lcf76f155ced4ddcb4097134ff3c332f>
    <TaxCatchAll xmlns="c88895c0-081a-45d4-99bf-563281720c7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0309B86402EF24389B7D228CF5F005D" ma:contentTypeVersion="22" ma:contentTypeDescription="Create a new document." ma:contentTypeScope="" ma:versionID="f36c997e9690ea90c07c09eeea7af48c">
  <xsd:schema xmlns:xsd="http://www.w3.org/2001/XMLSchema" xmlns:xs="http://www.w3.org/2001/XMLSchema" xmlns:p="http://schemas.microsoft.com/office/2006/metadata/properties" xmlns:ns2="2502b724-5be0-448d-bbcc-2c361d0aeb08" xmlns:ns3="c88895c0-081a-45d4-99bf-563281720c79" targetNamespace="http://schemas.microsoft.com/office/2006/metadata/properties" ma:root="true" ma:fieldsID="51739186259a7d2c858ecbe8292e9df8" ns2:_="" ns3:_="">
    <xsd:import namespace="2502b724-5be0-448d-bbcc-2c361d0aeb08"/>
    <xsd:import namespace="c88895c0-081a-45d4-99bf-563281720c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BillingMetadata"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02b724-5be0-448d-bbcc-2c361d0ae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BillingMetadata" ma:index="12" nillable="true" ma:displayName="MediaServiceBillingMetadata" ma:hidden="true" ma:internalName="MediaServiceBilling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c082182-95cb-4cdc-9aed-348ea8d1267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8895c0-081a-45d4-99bf-563281720c7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c928c36-a089-4f5e-9925-401d2b65811e}" ma:internalName="TaxCatchAll" ma:showField="CatchAllData" ma:web="c88895c0-081a-45d4-99bf-563281720c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F49014-3580-48D1-9586-14F6E766E541}">
  <ds:schemaRefs>
    <ds:schemaRef ds:uri="http://schemas.microsoft.com/office/2006/metadata/properties"/>
    <ds:schemaRef ds:uri="http://schemas.microsoft.com/office/infopath/2007/PartnerControls"/>
    <ds:schemaRef ds:uri="2502b724-5be0-448d-bbcc-2c361d0aeb08"/>
    <ds:schemaRef ds:uri="c88895c0-081a-45d4-99bf-563281720c79"/>
  </ds:schemaRefs>
</ds:datastoreItem>
</file>

<file path=customXml/itemProps4.xml><?xml version="1.0" encoding="utf-8"?>
<ds:datastoreItem xmlns:ds="http://schemas.openxmlformats.org/officeDocument/2006/customXml" ds:itemID="{239B18B7-BD7F-4CF1-9BB7-B7791D1C4BAE}">
  <ds:schemaRefs>
    <ds:schemaRef ds:uri="http://schemas.openxmlformats.org/officeDocument/2006/bibliography"/>
  </ds:schemaRefs>
</ds:datastoreItem>
</file>

<file path=customXml/itemProps5.xml><?xml version="1.0" encoding="utf-8"?>
<ds:datastoreItem xmlns:ds="http://schemas.openxmlformats.org/officeDocument/2006/customXml" ds:itemID="{63A90D2B-8D15-4D53-B070-54AC642013D6}"/>
</file>

<file path=customXml/itemProps6.xml><?xml version="1.0" encoding="utf-8"?>
<ds:datastoreItem xmlns:ds="http://schemas.openxmlformats.org/officeDocument/2006/customXml" ds:itemID="{C5C6D8E0-C585-4196-A278-245DDEEFAE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741</Words>
  <Characters>4227</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ITADELS</vt:lpstr>
      <vt:lpstr>CITADELS</vt:lpstr>
    </vt:vector>
  </TitlesOfParts>
  <Company>Beneficiary</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DELS</dc:title>
  <dc:subject>Applicant Commitment Statement - ETF Cohort 1</dc:subject>
  <dc:creator>Author</dc:creator>
  <cp:keywords/>
  <dc:description/>
  <cp:lastModifiedBy>Filip Becanovic</cp:lastModifiedBy>
  <cp:revision>42</cp:revision>
  <dcterms:created xsi:type="dcterms:W3CDTF">2025-10-06T20:55:00Z</dcterms:created>
  <dcterms:modified xsi:type="dcterms:W3CDTF">2026-06-3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09B86402EF24389B7D228CF5F005D</vt:lpwstr>
  </property>
  <property fmtid="{D5CDD505-2E9C-101B-9397-08002B2CF9AE}" pid="3" name="MediaServiceImageTags">
    <vt:lpwstr/>
  </property>
</Properties>
</file>